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C980A1" w14:textId="77777777" w:rsidR="00F7121B" w:rsidRPr="00523D92" w:rsidRDefault="00F7121B" w:rsidP="00A47A14">
      <w:pPr>
        <w:pStyle w:val="Piedepgina"/>
        <w:rPr>
          <w:rFonts w:ascii="Arial" w:hAnsi="Arial" w:cs="Arial"/>
          <w:b/>
          <w:sz w:val="24"/>
        </w:rPr>
      </w:pPr>
      <w:bookmarkStart w:id="0" w:name="_GoBack"/>
      <w:bookmarkEnd w:id="0"/>
    </w:p>
    <w:p w14:paraId="205881E6" w14:textId="77777777" w:rsidR="00F7121B" w:rsidRPr="00DE0AC4" w:rsidRDefault="00F7121B" w:rsidP="002B2C69">
      <w:pPr>
        <w:spacing w:after="0" w:line="240" w:lineRule="auto"/>
        <w:ind w:left="-567" w:hanging="426"/>
        <w:jc w:val="center"/>
        <w:rPr>
          <w:rFonts w:ascii="Arial" w:hAnsi="Arial" w:cs="Arial"/>
          <w:b/>
          <w:sz w:val="21"/>
          <w:szCs w:val="21"/>
        </w:rPr>
      </w:pPr>
      <w:r w:rsidRPr="00DE0AC4">
        <w:rPr>
          <w:rFonts w:ascii="Arial" w:hAnsi="Arial" w:cs="Arial"/>
          <w:b/>
          <w:sz w:val="21"/>
          <w:szCs w:val="21"/>
        </w:rPr>
        <w:t>FACULTAD ________________________</w:t>
      </w:r>
      <w:r w:rsidR="0078407A">
        <w:rPr>
          <w:rFonts w:ascii="Arial" w:hAnsi="Arial" w:cs="Arial"/>
          <w:b/>
          <w:sz w:val="21"/>
          <w:szCs w:val="21"/>
        </w:rPr>
        <w:t>_____________________________</w:t>
      </w:r>
      <w:r w:rsidRPr="00DE0AC4">
        <w:rPr>
          <w:rFonts w:ascii="Arial" w:hAnsi="Arial" w:cs="Arial"/>
          <w:b/>
          <w:sz w:val="21"/>
          <w:szCs w:val="21"/>
        </w:rPr>
        <w:t xml:space="preserve"> VIGENCIA _______</w:t>
      </w:r>
    </w:p>
    <w:p w14:paraId="7E7C0D1F" w14:textId="77777777" w:rsidR="00A47A14" w:rsidRPr="00DE0AC4" w:rsidRDefault="00A47A14" w:rsidP="002B2C69">
      <w:pPr>
        <w:pStyle w:val="Piedepgina"/>
        <w:ind w:left="-567" w:hanging="426"/>
        <w:rPr>
          <w:rFonts w:ascii="Arial" w:hAnsi="Arial" w:cs="Arial"/>
          <w:sz w:val="21"/>
          <w:szCs w:val="21"/>
        </w:rPr>
      </w:pPr>
    </w:p>
    <w:p w14:paraId="781063C8" w14:textId="77777777" w:rsidR="00F7121B" w:rsidRDefault="00F7121B" w:rsidP="005C64DC">
      <w:pPr>
        <w:pStyle w:val="Ttulo2"/>
        <w:numPr>
          <w:ilvl w:val="0"/>
          <w:numId w:val="2"/>
        </w:numPr>
        <w:ind w:left="-567" w:hanging="426"/>
        <w:rPr>
          <w:rFonts w:ascii="Arial" w:hAnsi="Arial" w:cs="Arial"/>
          <w:i w:val="0"/>
          <w:sz w:val="21"/>
          <w:szCs w:val="21"/>
        </w:rPr>
      </w:pPr>
      <w:bookmarkStart w:id="1" w:name="_Toc50989161"/>
      <w:r w:rsidRPr="00DE0AC4">
        <w:rPr>
          <w:rFonts w:ascii="Arial" w:hAnsi="Arial" w:cs="Arial"/>
          <w:i w:val="0"/>
          <w:sz w:val="21"/>
          <w:szCs w:val="21"/>
        </w:rPr>
        <w:t>ESTRUCTURA ORGÁNICA</w:t>
      </w:r>
      <w:bookmarkEnd w:id="1"/>
      <w:r w:rsidRPr="00DE0AC4">
        <w:rPr>
          <w:rFonts w:ascii="Arial" w:hAnsi="Arial" w:cs="Arial"/>
          <w:i w:val="0"/>
          <w:sz w:val="21"/>
          <w:szCs w:val="21"/>
        </w:rPr>
        <w:t xml:space="preserve"> REFERENTE A FONDOS ESPECIALES </w:t>
      </w:r>
    </w:p>
    <w:p w14:paraId="27D0E3DF" w14:textId="77777777" w:rsidR="005C64DC" w:rsidRPr="005C64DC" w:rsidRDefault="005C64DC" w:rsidP="005C64DC"/>
    <w:p w14:paraId="13C2B15D" w14:textId="77777777" w:rsidR="00F7121B" w:rsidRPr="00DE0AC4" w:rsidRDefault="00F7121B" w:rsidP="002B2C69">
      <w:pPr>
        <w:pStyle w:val="Ttulo2"/>
        <w:numPr>
          <w:ilvl w:val="0"/>
          <w:numId w:val="2"/>
        </w:numPr>
        <w:ind w:left="-567" w:hanging="426"/>
        <w:rPr>
          <w:rFonts w:ascii="Arial" w:hAnsi="Arial" w:cs="Arial"/>
          <w:i w:val="0"/>
          <w:sz w:val="21"/>
          <w:szCs w:val="21"/>
        </w:rPr>
      </w:pPr>
      <w:bookmarkStart w:id="2" w:name="_Toc50989162"/>
      <w:r w:rsidRPr="00DE0AC4">
        <w:rPr>
          <w:rFonts w:ascii="Arial" w:hAnsi="Arial" w:cs="Arial"/>
          <w:i w:val="0"/>
          <w:sz w:val="21"/>
          <w:szCs w:val="21"/>
        </w:rPr>
        <w:t>NORMATIVIDAD</w:t>
      </w:r>
      <w:bookmarkEnd w:id="2"/>
      <w:r w:rsidRPr="00DE0AC4">
        <w:rPr>
          <w:rFonts w:ascii="Arial" w:hAnsi="Arial" w:cs="Arial"/>
          <w:i w:val="0"/>
          <w:sz w:val="21"/>
          <w:szCs w:val="21"/>
        </w:rPr>
        <w:t xml:space="preserve"> REFERENTE A FONDOS ESPECIALES</w:t>
      </w:r>
    </w:p>
    <w:p w14:paraId="2F1AFDF9" w14:textId="77777777" w:rsidR="00F7121B" w:rsidRPr="00DE0AC4" w:rsidRDefault="00F7121B" w:rsidP="00B3127D">
      <w:pPr>
        <w:spacing w:after="0" w:line="240" w:lineRule="auto"/>
        <w:rPr>
          <w:rFonts w:ascii="Arial" w:hAnsi="Arial" w:cs="Arial"/>
          <w:b/>
          <w:sz w:val="21"/>
          <w:szCs w:val="21"/>
        </w:rPr>
      </w:pPr>
    </w:p>
    <w:p w14:paraId="398E1459" w14:textId="77777777" w:rsidR="00F7121B" w:rsidRPr="00DE0AC4" w:rsidRDefault="00F7121B" w:rsidP="00F7121B">
      <w:pPr>
        <w:spacing w:after="0" w:line="240" w:lineRule="auto"/>
        <w:jc w:val="center"/>
        <w:rPr>
          <w:rFonts w:ascii="Arial" w:hAnsi="Arial" w:cs="Arial"/>
          <w:b/>
          <w:sz w:val="21"/>
          <w:szCs w:val="21"/>
        </w:rPr>
      </w:pPr>
      <w:r w:rsidRPr="00DE0AC4">
        <w:rPr>
          <w:rFonts w:ascii="Arial" w:hAnsi="Arial" w:cs="Arial"/>
          <w:b/>
          <w:sz w:val="21"/>
          <w:szCs w:val="21"/>
        </w:rPr>
        <w:t>POSGRADOS</w:t>
      </w:r>
    </w:p>
    <w:p w14:paraId="1AAF5A79" w14:textId="77777777" w:rsidR="00F7121B" w:rsidRPr="00523D92" w:rsidRDefault="00F7121B" w:rsidP="00F7121B">
      <w:pPr>
        <w:spacing w:after="0" w:line="240" w:lineRule="auto"/>
        <w:jc w:val="both"/>
        <w:rPr>
          <w:rFonts w:ascii="Arial" w:hAnsi="Arial" w:cs="Arial"/>
          <w:sz w:val="24"/>
        </w:rPr>
      </w:pPr>
    </w:p>
    <w:p w14:paraId="542E9A04" w14:textId="77777777" w:rsidR="00F7121B" w:rsidRPr="00523D92" w:rsidRDefault="00F7121B" w:rsidP="002B2C69">
      <w:pPr>
        <w:spacing w:after="0" w:line="240" w:lineRule="auto"/>
        <w:ind w:hanging="993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 xml:space="preserve">RENOVACIÓN DE REGISTRO CALIFICADO </w:t>
      </w:r>
    </w:p>
    <w:p w14:paraId="1AD75EED" w14:textId="77777777" w:rsidR="00F7121B" w:rsidRPr="00523D92" w:rsidRDefault="00F7121B" w:rsidP="00F7121B">
      <w:pPr>
        <w:spacing w:after="0" w:line="240" w:lineRule="auto"/>
        <w:jc w:val="both"/>
        <w:rPr>
          <w:rFonts w:ascii="Arial" w:hAnsi="Arial" w:cs="Arial"/>
          <w:b/>
          <w:sz w:val="24"/>
        </w:rPr>
      </w:pPr>
    </w:p>
    <w:tbl>
      <w:tblPr>
        <w:tblW w:w="9498" w:type="dxa"/>
        <w:tblInd w:w="-92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2977"/>
        <w:gridCol w:w="2693"/>
        <w:gridCol w:w="2268"/>
      </w:tblGrid>
      <w:tr w:rsidR="00F7121B" w:rsidRPr="00523D92" w14:paraId="3F2D9864" w14:textId="77777777" w:rsidTr="002B2C69">
        <w:trPr>
          <w:trHeight w:val="51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</w:tcPr>
          <w:p w14:paraId="53616AE9" w14:textId="77777777" w:rsidR="00F7121B" w:rsidRPr="00B3127D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CÓDIGO SNIES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</w:tcPr>
          <w:p w14:paraId="5B4F4B0E" w14:textId="77777777" w:rsidR="00F7121B" w:rsidRPr="00B3127D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RESOLUCIÓN DE RENOVACIÓN DEL REGISTRO CALIFICADO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</w:tcPr>
          <w:p w14:paraId="0BFF2CD5" w14:textId="77777777" w:rsidR="00F7121B" w:rsidRPr="00B3127D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FECHA CULMINACIÓN DE LA VIGENCIA DEL REGISTRO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</w:tcPr>
          <w:p w14:paraId="5767AB90" w14:textId="77777777" w:rsidR="00F7121B" w:rsidRPr="00B3127D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FECHA DE RADICACIÓN EN SACES</w:t>
            </w:r>
          </w:p>
        </w:tc>
      </w:tr>
      <w:tr w:rsidR="00F7121B" w:rsidRPr="00523D92" w14:paraId="119D7A14" w14:textId="77777777" w:rsidTr="002B2C69">
        <w:trPr>
          <w:trHeight w:val="284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C0F71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3718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373C7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D6DE3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61611839" w14:textId="77777777" w:rsidR="00A47A14" w:rsidRPr="00523D92" w:rsidRDefault="00A47A14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64EB1D12" w14:textId="77777777" w:rsidR="00F7121B" w:rsidRPr="00523D92" w:rsidRDefault="00F7121B" w:rsidP="00650E42">
      <w:pPr>
        <w:pStyle w:val="Piedepgina"/>
        <w:ind w:hanging="993"/>
        <w:rPr>
          <w:rFonts w:ascii="Arial" w:hAnsi="Arial" w:cs="Arial"/>
          <w:b/>
          <w:sz w:val="20"/>
          <w:szCs w:val="20"/>
          <w:lang w:eastAsia="es-CO"/>
        </w:rPr>
      </w:pPr>
      <w:r w:rsidRPr="00523D92">
        <w:rPr>
          <w:rFonts w:ascii="Arial" w:hAnsi="Arial" w:cs="Arial"/>
          <w:b/>
          <w:sz w:val="20"/>
          <w:szCs w:val="20"/>
          <w:lang w:eastAsia="es-CO"/>
        </w:rPr>
        <w:t>REGISTROS CALIFICADOS ALTA CALIDAD VIGENTES</w:t>
      </w:r>
    </w:p>
    <w:p w14:paraId="2AC717A1" w14:textId="77777777" w:rsidR="00A47A14" w:rsidRPr="00523D92" w:rsidRDefault="00F7121B" w:rsidP="00650E42">
      <w:pPr>
        <w:pStyle w:val="Piedepgina"/>
        <w:ind w:hanging="993"/>
        <w:rPr>
          <w:rFonts w:ascii="Arial" w:hAnsi="Arial" w:cs="Arial"/>
          <w:sz w:val="24"/>
          <w:szCs w:val="24"/>
        </w:rPr>
      </w:pPr>
      <w:r w:rsidRPr="00523D92">
        <w:rPr>
          <w:rFonts w:ascii="Arial" w:hAnsi="Arial" w:cs="Arial"/>
          <w:bCs/>
          <w:i/>
          <w:color w:val="000000"/>
          <w:sz w:val="16"/>
          <w:szCs w:val="24"/>
        </w:rPr>
        <w:t>Fuente:</w:t>
      </w:r>
    </w:p>
    <w:tbl>
      <w:tblPr>
        <w:tblpPr w:leftFromText="141" w:rightFromText="141" w:vertAnchor="text" w:horzAnchor="margin" w:tblpX="-918" w:tblpY="213"/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2"/>
        <w:gridCol w:w="2977"/>
        <w:gridCol w:w="1842"/>
      </w:tblGrid>
      <w:tr w:rsidR="00F7121B" w:rsidRPr="00523D92" w14:paraId="61F006F5" w14:textId="77777777" w:rsidTr="00650E42">
        <w:trPr>
          <w:trHeight w:val="510"/>
        </w:trPr>
        <w:tc>
          <w:tcPr>
            <w:tcW w:w="6062" w:type="dxa"/>
            <w:shd w:val="clear" w:color="auto" w:fill="AD142E"/>
            <w:vAlign w:val="center"/>
          </w:tcPr>
          <w:p w14:paraId="32E23808" w14:textId="77777777" w:rsidR="00F7121B" w:rsidRPr="00B3127D" w:rsidRDefault="00F7121B" w:rsidP="00650E42">
            <w:pPr>
              <w:tabs>
                <w:tab w:val="left" w:pos="1536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PROGRAMA</w:t>
            </w:r>
          </w:p>
        </w:tc>
        <w:tc>
          <w:tcPr>
            <w:tcW w:w="2977" w:type="dxa"/>
            <w:shd w:val="clear" w:color="auto" w:fill="AD142E"/>
            <w:vAlign w:val="center"/>
          </w:tcPr>
          <w:p w14:paraId="2B8C5BC1" w14:textId="77777777" w:rsidR="00F7121B" w:rsidRPr="00B3127D" w:rsidRDefault="00F7121B" w:rsidP="00650E4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RESOLUCIÓN ACREDITACIÓN ALTA CALIDAD</w:t>
            </w:r>
          </w:p>
        </w:tc>
        <w:tc>
          <w:tcPr>
            <w:tcW w:w="1842" w:type="dxa"/>
            <w:shd w:val="clear" w:color="auto" w:fill="AD142E"/>
            <w:vAlign w:val="center"/>
          </w:tcPr>
          <w:p w14:paraId="42A8D494" w14:textId="77777777" w:rsidR="00F7121B" w:rsidRPr="00B3127D" w:rsidRDefault="00F7121B" w:rsidP="00650E4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VIGENCIA</w:t>
            </w:r>
          </w:p>
        </w:tc>
      </w:tr>
      <w:tr w:rsidR="00F7121B" w:rsidRPr="00523D92" w14:paraId="57E4FC83" w14:textId="77777777" w:rsidTr="00650E42">
        <w:tc>
          <w:tcPr>
            <w:tcW w:w="6062" w:type="dxa"/>
            <w:shd w:val="clear" w:color="auto" w:fill="auto"/>
          </w:tcPr>
          <w:p w14:paraId="5047D2FF" w14:textId="77777777" w:rsidR="00F7121B" w:rsidRPr="00523D92" w:rsidRDefault="00F7121B" w:rsidP="00650E42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6E767359" w14:textId="77777777" w:rsidR="00F7121B" w:rsidRPr="00523D92" w:rsidRDefault="00F7121B" w:rsidP="00650E42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auto"/>
          </w:tcPr>
          <w:p w14:paraId="5134210E" w14:textId="77777777" w:rsidR="00F7121B" w:rsidRPr="00523D92" w:rsidRDefault="00F7121B" w:rsidP="00650E4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6B8130C" w14:textId="77777777" w:rsidR="00523D92" w:rsidRPr="00523D92" w:rsidRDefault="00F7121B" w:rsidP="00650E42">
      <w:pPr>
        <w:pStyle w:val="Ttulo2"/>
        <w:ind w:hanging="993"/>
        <w:rPr>
          <w:rFonts w:ascii="Arial" w:hAnsi="Arial" w:cs="Arial"/>
          <w:i w:val="0"/>
          <w:iCs w:val="0"/>
          <w:sz w:val="20"/>
          <w:szCs w:val="20"/>
          <w:lang w:eastAsia="es-CO"/>
        </w:rPr>
      </w:pPr>
      <w:r w:rsidRPr="00523D92">
        <w:rPr>
          <w:rFonts w:ascii="Arial" w:hAnsi="Arial" w:cs="Arial"/>
          <w:i w:val="0"/>
          <w:iCs w:val="0"/>
          <w:sz w:val="20"/>
          <w:szCs w:val="20"/>
          <w:lang w:eastAsia="es-CO"/>
        </w:rPr>
        <w:t>PROCESOS DE AUTOEVALUACIÓN</w:t>
      </w:r>
    </w:p>
    <w:tbl>
      <w:tblPr>
        <w:tblStyle w:val="Tablaconcuadrcula"/>
        <w:tblW w:w="10848" w:type="dxa"/>
        <w:tblInd w:w="-885" w:type="dxa"/>
        <w:tblLayout w:type="fixed"/>
        <w:tblLook w:val="0400" w:firstRow="0" w:lastRow="0" w:firstColumn="0" w:lastColumn="0" w:noHBand="0" w:noVBand="1"/>
      </w:tblPr>
      <w:tblGrid>
        <w:gridCol w:w="5104"/>
        <w:gridCol w:w="3910"/>
        <w:gridCol w:w="1834"/>
      </w:tblGrid>
      <w:tr w:rsidR="00F7121B" w:rsidRPr="00523D92" w14:paraId="1FB207C6" w14:textId="77777777" w:rsidTr="00650E42">
        <w:trPr>
          <w:trHeight w:val="510"/>
        </w:trPr>
        <w:tc>
          <w:tcPr>
            <w:tcW w:w="5104" w:type="dxa"/>
            <w:shd w:val="clear" w:color="auto" w:fill="AD142E"/>
            <w:vAlign w:val="center"/>
          </w:tcPr>
          <w:p w14:paraId="5EBF6496" w14:textId="77777777" w:rsidR="00F7121B" w:rsidRPr="00B3127D" w:rsidRDefault="00F7121B" w:rsidP="00B3127D">
            <w:pPr>
              <w:ind w:left="567" w:hanging="567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PROGRAMA</w:t>
            </w:r>
          </w:p>
        </w:tc>
        <w:tc>
          <w:tcPr>
            <w:tcW w:w="3910" w:type="dxa"/>
            <w:shd w:val="clear" w:color="auto" w:fill="AD142E"/>
            <w:vAlign w:val="center"/>
          </w:tcPr>
          <w:p w14:paraId="6F82B54B" w14:textId="77777777" w:rsidR="00F7121B" w:rsidRPr="00B3127D" w:rsidRDefault="00F7121B" w:rsidP="00650E42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A</w:t>
            </w:r>
            <w:r w:rsid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 xml:space="preserve">CTIVIDADES DESARROLLADAS EN LOS </w:t>
            </w: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PROCESO</w:t>
            </w:r>
            <w:r w:rsid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S</w:t>
            </w: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 xml:space="preserve"> DE AUTOEVALUACIÓN</w:t>
            </w:r>
          </w:p>
        </w:tc>
        <w:tc>
          <w:tcPr>
            <w:tcW w:w="1834" w:type="dxa"/>
            <w:shd w:val="clear" w:color="auto" w:fill="AD142E"/>
            <w:vAlign w:val="center"/>
          </w:tcPr>
          <w:p w14:paraId="0471E02E" w14:textId="77777777" w:rsidR="00F7121B" w:rsidRPr="00B3127D" w:rsidRDefault="00F7121B" w:rsidP="00B3127D">
            <w:pPr>
              <w:ind w:left="567" w:hanging="567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</w:pPr>
            <w:r w:rsidRPr="00B3127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20"/>
              </w:rPr>
              <w:t>ESTADO</w:t>
            </w:r>
          </w:p>
        </w:tc>
      </w:tr>
      <w:tr w:rsidR="00F7121B" w:rsidRPr="00523D92" w14:paraId="1C2A3AA4" w14:textId="77777777" w:rsidTr="00650E42">
        <w:trPr>
          <w:trHeight w:val="301"/>
        </w:trPr>
        <w:tc>
          <w:tcPr>
            <w:tcW w:w="5104" w:type="dxa"/>
          </w:tcPr>
          <w:p w14:paraId="0BE10037" w14:textId="77777777" w:rsidR="00F7121B" w:rsidRPr="00523D92" w:rsidRDefault="00F7121B" w:rsidP="00B3127D">
            <w:pPr>
              <w:ind w:hanging="567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3910" w:type="dxa"/>
          </w:tcPr>
          <w:p w14:paraId="51D1E3D2" w14:textId="77777777" w:rsidR="00F7121B" w:rsidRPr="00523D92" w:rsidRDefault="00F7121B" w:rsidP="00B3127D">
            <w:pPr>
              <w:ind w:hanging="56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34" w:type="dxa"/>
          </w:tcPr>
          <w:p w14:paraId="7C1DBEB6" w14:textId="77777777" w:rsidR="00F7121B" w:rsidRPr="00523D92" w:rsidRDefault="00F7121B" w:rsidP="00B3127D">
            <w:pPr>
              <w:ind w:hanging="56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B18560F" w14:textId="77777777" w:rsidR="00F7121B" w:rsidRPr="00523D92" w:rsidRDefault="00F7121B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0FAA44EF" w14:textId="77777777" w:rsidR="00F7121B" w:rsidRPr="00523D92" w:rsidRDefault="00F7121B" w:rsidP="00650E42">
      <w:pPr>
        <w:pStyle w:val="Piedepgina"/>
        <w:ind w:left="-426" w:hanging="567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>VALOR APROBADO OFERTA PROGRAMA</w:t>
      </w:r>
    </w:p>
    <w:p w14:paraId="1223433E" w14:textId="77777777" w:rsidR="00F7121B" w:rsidRPr="00B3127D" w:rsidRDefault="00F7121B" w:rsidP="00A47A14">
      <w:pPr>
        <w:pStyle w:val="Piedepgina"/>
        <w:rPr>
          <w:rFonts w:ascii="Arial" w:eastAsia="Times New Roman" w:hAnsi="Arial" w:cs="Arial"/>
          <w:b/>
          <w:bCs/>
          <w:sz w:val="10"/>
          <w:szCs w:val="20"/>
        </w:rPr>
      </w:pPr>
    </w:p>
    <w:tbl>
      <w:tblPr>
        <w:tblW w:w="10848" w:type="dxa"/>
        <w:tblInd w:w="-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1"/>
        <w:gridCol w:w="1985"/>
        <w:gridCol w:w="1559"/>
        <w:gridCol w:w="1701"/>
        <w:gridCol w:w="709"/>
        <w:gridCol w:w="1633"/>
      </w:tblGrid>
      <w:tr w:rsidR="00650E42" w:rsidRPr="00523D92" w14:paraId="09915512" w14:textId="77777777" w:rsidTr="00650E42">
        <w:trPr>
          <w:trHeight w:val="510"/>
        </w:trPr>
        <w:tc>
          <w:tcPr>
            <w:tcW w:w="3261" w:type="dxa"/>
            <w:shd w:val="clear" w:color="auto" w:fill="AD142E"/>
            <w:vAlign w:val="center"/>
          </w:tcPr>
          <w:p w14:paraId="6DD760C3" w14:textId="77777777" w:rsidR="00F7121B" w:rsidRPr="0078407A" w:rsidRDefault="00F7121B" w:rsidP="0078407A">
            <w:pPr>
              <w:spacing w:after="0"/>
              <w:jc w:val="center"/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</w:pPr>
            <w:r w:rsidRPr="0078407A"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  <w:t>POSGRADO</w:t>
            </w:r>
          </w:p>
        </w:tc>
        <w:tc>
          <w:tcPr>
            <w:tcW w:w="1985" w:type="dxa"/>
            <w:shd w:val="clear" w:color="auto" w:fill="AD142E"/>
            <w:vAlign w:val="center"/>
          </w:tcPr>
          <w:p w14:paraId="7AA7FE5D" w14:textId="77777777" w:rsidR="00F7121B" w:rsidRPr="0078407A" w:rsidRDefault="00F7121B" w:rsidP="0078407A">
            <w:pPr>
              <w:spacing w:after="0"/>
              <w:jc w:val="center"/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</w:pPr>
            <w:r w:rsidRPr="0078407A"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  <w:t>VALOR MATRÍCULA SMMLV</w:t>
            </w:r>
          </w:p>
        </w:tc>
        <w:tc>
          <w:tcPr>
            <w:tcW w:w="1559" w:type="dxa"/>
            <w:shd w:val="clear" w:color="auto" w:fill="AD142E"/>
            <w:vAlign w:val="center"/>
          </w:tcPr>
          <w:p w14:paraId="19D63AC9" w14:textId="77777777" w:rsidR="00F7121B" w:rsidRPr="0078407A" w:rsidRDefault="00F7121B" w:rsidP="0078407A">
            <w:pPr>
              <w:spacing w:after="0"/>
              <w:jc w:val="center"/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</w:pPr>
            <w:r w:rsidRPr="0078407A"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  <w:t>DESCUENTO ELECTORAL %</w:t>
            </w:r>
          </w:p>
        </w:tc>
        <w:tc>
          <w:tcPr>
            <w:tcW w:w="1701" w:type="dxa"/>
            <w:shd w:val="clear" w:color="auto" w:fill="AD142E"/>
            <w:vAlign w:val="center"/>
          </w:tcPr>
          <w:p w14:paraId="4A99F461" w14:textId="77777777" w:rsidR="00F7121B" w:rsidRPr="0078407A" w:rsidRDefault="00F7121B" w:rsidP="0078407A">
            <w:pPr>
              <w:spacing w:after="0"/>
              <w:jc w:val="center"/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</w:pPr>
            <w:r w:rsidRPr="0078407A"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  <w:t>DESCUENTO EGRESADOS %</w:t>
            </w:r>
          </w:p>
        </w:tc>
        <w:tc>
          <w:tcPr>
            <w:tcW w:w="709" w:type="dxa"/>
            <w:shd w:val="clear" w:color="auto" w:fill="AD142E"/>
            <w:vAlign w:val="center"/>
          </w:tcPr>
          <w:p w14:paraId="0F411265" w14:textId="77777777" w:rsidR="00F7121B" w:rsidRPr="0078407A" w:rsidRDefault="00F7121B" w:rsidP="0078407A">
            <w:pPr>
              <w:spacing w:after="0"/>
              <w:jc w:val="center"/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</w:pPr>
            <w:r w:rsidRPr="0078407A"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  <w:t>BECA %</w:t>
            </w:r>
          </w:p>
        </w:tc>
        <w:tc>
          <w:tcPr>
            <w:tcW w:w="1633" w:type="dxa"/>
            <w:shd w:val="clear" w:color="auto" w:fill="AD142E"/>
            <w:vAlign w:val="center"/>
          </w:tcPr>
          <w:p w14:paraId="4E6B6869" w14:textId="77777777" w:rsidR="00F7121B" w:rsidRPr="0078407A" w:rsidRDefault="00F7121B" w:rsidP="0078407A">
            <w:pPr>
              <w:spacing w:after="0"/>
              <w:jc w:val="center"/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</w:pPr>
            <w:r w:rsidRPr="0078407A">
              <w:rPr>
                <w:rFonts w:ascii="Arial" w:eastAsia="Arial" w:hAnsi="Arial" w:cs="Arial"/>
                <w:color w:val="FFFFFF" w:themeColor="background1"/>
                <w:sz w:val="18"/>
                <w:szCs w:val="20"/>
              </w:rPr>
              <w:t>DERECHOS DE GRADO SMMLV</w:t>
            </w:r>
          </w:p>
        </w:tc>
      </w:tr>
      <w:tr w:rsidR="00F7121B" w:rsidRPr="00523D92" w14:paraId="77E0956E" w14:textId="77777777" w:rsidTr="00650E42">
        <w:trPr>
          <w:trHeight w:val="143"/>
        </w:trPr>
        <w:tc>
          <w:tcPr>
            <w:tcW w:w="3261" w:type="dxa"/>
            <w:vAlign w:val="bottom"/>
          </w:tcPr>
          <w:p w14:paraId="27794D9C" w14:textId="77777777" w:rsidR="00F7121B" w:rsidRPr="00523D92" w:rsidRDefault="00F7121B" w:rsidP="0078407A">
            <w:pPr>
              <w:spacing w:after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3A32ABE" w14:textId="77777777" w:rsidR="00F7121B" w:rsidRPr="00523D92" w:rsidRDefault="00F7121B" w:rsidP="0078407A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559" w:type="dxa"/>
          </w:tcPr>
          <w:p w14:paraId="55ABA964" w14:textId="77777777" w:rsidR="00F7121B" w:rsidRPr="00523D92" w:rsidRDefault="00F7121B" w:rsidP="0078407A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358E5099" w14:textId="77777777" w:rsidR="00F7121B" w:rsidRPr="00523D92" w:rsidRDefault="00F7121B" w:rsidP="0078407A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2FB6CD4F" w14:textId="77777777" w:rsidR="00F7121B" w:rsidRPr="00523D92" w:rsidRDefault="00F7121B" w:rsidP="0078407A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633" w:type="dxa"/>
          </w:tcPr>
          <w:p w14:paraId="12EF0D5E" w14:textId="77777777" w:rsidR="00F7121B" w:rsidRPr="00523D92" w:rsidRDefault="00F7121B" w:rsidP="0078407A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</w:tbl>
    <w:p w14:paraId="7DD18555" w14:textId="77777777" w:rsidR="0078407A" w:rsidRDefault="0078407A" w:rsidP="00F7121B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p w14:paraId="69F50F21" w14:textId="77777777" w:rsidR="00F7121B" w:rsidRPr="00523D92" w:rsidRDefault="00F7121B" w:rsidP="00650E42">
      <w:pPr>
        <w:spacing w:after="0" w:line="240" w:lineRule="auto"/>
        <w:ind w:hanging="993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 xml:space="preserve">BENEFICIARIOS POSGRADOS </w:t>
      </w:r>
    </w:p>
    <w:p w14:paraId="79524B90" w14:textId="77777777" w:rsidR="00A47A14" w:rsidRPr="0078407A" w:rsidRDefault="00A47A14" w:rsidP="00A47A14">
      <w:pPr>
        <w:pStyle w:val="Piedepgina"/>
        <w:rPr>
          <w:rFonts w:ascii="Arial" w:hAnsi="Arial" w:cs="Arial"/>
          <w:sz w:val="14"/>
          <w:szCs w:val="24"/>
        </w:rPr>
      </w:pPr>
    </w:p>
    <w:tbl>
      <w:tblPr>
        <w:tblStyle w:val="Tablaconcuadrcula"/>
        <w:tblW w:w="10890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1844"/>
        <w:gridCol w:w="992"/>
        <w:gridCol w:w="992"/>
        <w:gridCol w:w="1134"/>
        <w:gridCol w:w="1276"/>
        <w:gridCol w:w="1418"/>
        <w:gridCol w:w="850"/>
        <w:gridCol w:w="709"/>
        <w:gridCol w:w="850"/>
        <w:gridCol w:w="825"/>
      </w:tblGrid>
      <w:tr w:rsidR="00650E42" w:rsidRPr="00523D92" w14:paraId="51A4E3ED" w14:textId="77777777" w:rsidTr="00650E42">
        <w:trPr>
          <w:trHeight w:val="580"/>
        </w:trPr>
        <w:tc>
          <w:tcPr>
            <w:tcW w:w="1844" w:type="dxa"/>
            <w:shd w:val="clear" w:color="auto" w:fill="AD142E"/>
            <w:vAlign w:val="center"/>
          </w:tcPr>
          <w:p w14:paraId="6529C6B3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POSGRADO</w:t>
            </w:r>
          </w:p>
        </w:tc>
        <w:tc>
          <w:tcPr>
            <w:tcW w:w="992" w:type="dxa"/>
            <w:shd w:val="clear" w:color="auto" w:fill="AD142E"/>
            <w:vAlign w:val="center"/>
          </w:tcPr>
          <w:p w14:paraId="0EB8B6BE" w14:textId="77777777" w:rsidR="00F7121B" w:rsidRPr="002B2C69" w:rsidRDefault="002B2C69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 xml:space="preserve">NO. </w:t>
            </w:r>
            <w:r w:rsidR="00F7121B"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INSCRITOS</w:t>
            </w:r>
          </w:p>
        </w:tc>
        <w:tc>
          <w:tcPr>
            <w:tcW w:w="992" w:type="dxa"/>
            <w:shd w:val="clear" w:color="auto" w:fill="AD142E"/>
            <w:vAlign w:val="center"/>
          </w:tcPr>
          <w:p w14:paraId="5F475836" w14:textId="77777777" w:rsidR="00F7121B" w:rsidRPr="002B2C69" w:rsidRDefault="002B2C69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MATRICU-</w:t>
            </w:r>
            <w:r w:rsidR="00F7121B"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LADOS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4F0FEA81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 xml:space="preserve">GRADUADOS </w:t>
            </w:r>
          </w:p>
        </w:tc>
        <w:tc>
          <w:tcPr>
            <w:tcW w:w="1276" w:type="dxa"/>
            <w:shd w:val="clear" w:color="auto" w:fill="AD142E"/>
            <w:vAlign w:val="center"/>
          </w:tcPr>
          <w:p w14:paraId="30A43D5E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INSCRITOS EN CURSOS DE POSGRADOS</w:t>
            </w:r>
          </w:p>
        </w:tc>
        <w:tc>
          <w:tcPr>
            <w:tcW w:w="1418" w:type="dxa"/>
            <w:shd w:val="clear" w:color="auto" w:fill="AD142E"/>
            <w:vAlign w:val="center"/>
          </w:tcPr>
          <w:p w14:paraId="27D30535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MATRICULADOS CONTINUIDAD</w:t>
            </w:r>
          </w:p>
        </w:tc>
        <w:tc>
          <w:tcPr>
            <w:tcW w:w="850" w:type="dxa"/>
            <w:shd w:val="clear" w:color="auto" w:fill="AD142E"/>
            <w:vAlign w:val="center"/>
          </w:tcPr>
          <w:p w14:paraId="657B95B9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DESCT</w:t>
            </w:r>
            <w:r w:rsidR="002B2C69"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 xml:space="preserve">O </w:t>
            </w: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ELECT 10%</w:t>
            </w:r>
          </w:p>
        </w:tc>
        <w:tc>
          <w:tcPr>
            <w:tcW w:w="709" w:type="dxa"/>
            <w:shd w:val="clear" w:color="auto" w:fill="AD142E"/>
            <w:vAlign w:val="center"/>
          </w:tcPr>
          <w:p w14:paraId="512BC162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 xml:space="preserve">DESCT EGRES </w:t>
            </w:r>
            <w:r w:rsidR="002B2C69"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1</w:t>
            </w:r>
            <w:r w:rsidRPr="002B2C69">
              <w:rPr>
                <w:rFonts w:ascii="Arial" w:eastAsia="Times New Roman" w:hAnsi="Arial" w:cs="Arial"/>
                <w:color w:val="FFFFFF" w:themeColor="background1"/>
                <w:sz w:val="14"/>
                <w:szCs w:val="20"/>
              </w:rPr>
              <w:t>0%</w:t>
            </w:r>
          </w:p>
        </w:tc>
        <w:tc>
          <w:tcPr>
            <w:tcW w:w="850" w:type="dxa"/>
            <w:shd w:val="clear" w:color="auto" w:fill="AD142E"/>
            <w:vAlign w:val="center"/>
          </w:tcPr>
          <w:p w14:paraId="16A6AB04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  <w:t>OTROS DESCT</w:t>
            </w:r>
          </w:p>
        </w:tc>
        <w:tc>
          <w:tcPr>
            <w:tcW w:w="825" w:type="dxa"/>
            <w:shd w:val="clear" w:color="auto" w:fill="AD142E"/>
            <w:vAlign w:val="center"/>
          </w:tcPr>
          <w:p w14:paraId="12FB66D6" w14:textId="77777777" w:rsidR="00F7121B" w:rsidRPr="002B2C69" w:rsidRDefault="00F7121B" w:rsidP="002B2C69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</w:pPr>
            <w:r w:rsidRPr="002B2C69">
              <w:rPr>
                <w:rFonts w:ascii="Arial" w:eastAsia="Times New Roman" w:hAnsi="Arial" w:cs="Arial"/>
                <w:b/>
                <w:bCs/>
                <w:color w:val="FFFFFF" w:themeColor="background1"/>
                <w:sz w:val="14"/>
                <w:szCs w:val="20"/>
              </w:rPr>
              <w:t>BECAS</w:t>
            </w:r>
          </w:p>
        </w:tc>
      </w:tr>
      <w:tr w:rsidR="00650E42" w:rsidRPr="00523D92" w14:paraId="4CB89832" w14:textId="77777777" w:rsidTr="00650E42">
        <w:trPr>
          <w:trHeight w:val="284"/>
        </w:trPr>
        <w:tc>
          <w:tcPr>
            <w:tcW w:w="1844" w:type="dxa"/>
          </w:tcPr>
          <w:p w14:paraId="3DC8E02D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992" w:type="dxa"/>
          </w:tcPr>
          <w:p w14:paraId="5E4CF975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992" w:type="dxa"/>
          </w:tcPr>
          <w:p w14:paraId="4A0AF8E9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1134" w:type="dxa"/>
          </w:tcPr>
          <w:p w14:paraId="21FBE2B4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1276" w:type="dxa"/>
          </w:tcPr>
          <w:p w14:paraId="5734E7FC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1418" w:type="dxa"/>
          </w:tcPr>
          <w:p w14:paraId="23B48B29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850" w:type="dxa"/>
          </w:tcPr>
          <w:p w14:paraId="604B6ADA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709" w:type="dxa"/>
          </w:tcPr>
          <w:p w14:paraId="484F078F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850" w:type="dxa"/>
          </w:tcPr>
          <w:p w14:paraId="1AE1D50A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  <w:tc>
          <w:tcPr>
            <w:tcW w:w="825" w:type="dxa"/>
          </w:tcPr>
          <w:p w14:paraId="64B69D2C" w14:textId="77777777" w:rsidR="00F7121B" w:rsidRPr="00523D92" w:rsidRDefault="00F7121B" w:rsidP="00F57B78">
            <w:pPr>
              <w:jc w:val="both"/>
              <w:rPr>
                <w:rFonts w:ascii="Arial" w:eastAsia="Times New Roman" w:hAnsi="Arial" w:cs="Arial"/>
                <w:b/>
                <w:bCs/>
                <w:sz w:val="14"/>
                <w:szCs w:val="20"/>
              </w:rPr>
            </w:pPr>
          </w:p>
        </w:tc>
      </w:tr>
    </w:tbl>
    <w:p w14:paraId="60B38FA0" w14:textId="77777777" w:rsidR="00F7121B" w:rsidRPr="00523D92" w:rsidRDefault="00F7121B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6399E8AE" w14:textId="77777777" w:rsidR="00F7121B" w:rsidRPr="00523D92" w:rsidRDefault="00F7121B" w:rsidP="00650E42">
      <w:pPr>
        <w:spacing w:after="120"/>
        <w:ind w:hanging="992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>DOCENTES POSGRADOS</w:t>
      </w:r>
    </w:p>
    <w:tbl>
      <w:tblPr>
        <w:tblStyle w:val="Tablaconcuadrcula"/>
        <w:tblW w:w="10916" w:type="dxa"/>
        <w:tblInd w:w="-885" w:type="dxa"/>
        <w:tblLook w:val="04A0" w:firstRow="1" w:lastRow="0" w:firstColumn="1" w:lastColumn="0" w:noHBand="0" w:noVBand="1"/>
      </w:tblPr>
      <w:tblGrid>
        <w:gridCol w:w="3512"/>
        <w:gridCol w:w="1355"/>
        <w:gridCol w:w="1355"/>
        <w:gridCol w:w="1052"/>
        <w:gridCol w:w="1256"/>
        <w:gridCol w:w="1594"/>
        <w:gridCol w:w="792"/>
      </w:tblGrid>
      <w:tr w:rsidR="00F7121B" w:rsidRPr="00523D92" w14:paraId="7907B365" w14:textId="77777777" w:rsidTr="00650E42">
        <w:trPr>
          <w:trHeight w:val="227"/>
        </w:trPr>
        <w:tc>
          <w:tcPr>
            <w:tcW w:w="3828" w:type="dxa"/>
            <w:vMerge w:val="restart"/>
            <w:shd w:val="clear" w:color="auto" w:fill="AD142E"/>
            <w:vAlign w:val="center"/>
          </w:tcPr>
          <w:p w14:paraId="22804935" w14:textId="77777777" w:rsidR="00F7121B" w:rsidRPr="00650E42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</w:pPr>
            <w:r w:rsidRPr="00650E42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PROGRAMA</w:t>
            </w:r>
          </w:p>
        </w:tc>
        <w:tc>
          <w:tcPr>
            <w:tcW w:w="6270" w:type="dxa"/>
            <w:gridSpan w:val="5"/>
            <w:shd w:val="clear" w:color="auto" w:fill="AD142E"/>
            <w:vAlign w:val="center"/>
          </w:tcPr>
          <w:p w14:paraId="2E85429B" w14:textId="77777777" w:rsidR="00F7121B" w:rsidRPr="00650E42" w:rsidRDefault="00650E42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 xml:space="preserve">FORMACIÓN DE </w:t>
            </w:r>
            <w:r w:rsidR="00F7121B" w:rsidRPr="00650E42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DOCENTES</w:t>
            </w:r>
          </w:p>
        </w:tc>
        <w:tc>
          <w:tcPr>
            <w:tcW w:w="818" w:type="dxa"/>
            <w:vMerge w:val="restart"/>
            <w:shd w:val="clear" w:color="auto" w:fill="AD142E"/>
            <w:vAlign w:val="center"/>
          </w:tcPr>
          <w:p w14:paraId="495911AB" w14:textId="77777777" w:rsidR="00F7121B" w:rsidRPr="00650E4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20"/>
              </w:rPr>
            </w:pPr>
            <w:r w:rsidRPr="00650E42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20"/>
              </w:rPr>
              <w:t>Total</w:t>
            </w:r>
          </w:p>
        </w:tc>
      </w:tr>
      <w:tr w:rsidR="00650E42" w:rsidRPr="00523D92" w14:paraId="25C9A7C8" w14:textId="77777777" w:rsidTr="00650E42">
        <w:trPr>
          <w:trHeight w:val="227"/>
        </w:trPr>
        <w:tc>
          <w:tcPr>
            <w:tcW w:w="3828" w:type="dxa"/>
            <w:vMerge/>
            <w:shd w:val="clear" w:color="auto" w:fill="AD142E"/>
            <w:vAlign w:val="center"/>
          </w:tcPr>
          <w:p w14:paraId="377A2792" w14:textId="77777777" w:rsidR="00F7121B" w:rsidRPr="00650E4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013" w:type="dxa"/>
            <w:shd w:val="clear" w:color="auto" w:fill="AD142E"/>
            <w:vAlign w:val="center"/>
          </w:tcPr>
          <w:p w14:paraId="644CEBDF" w14:textId="77777777" w:rsidR="00F7121B" w:rsidRPr="00650E42" w:rsidRDefault="00F7121B" w:rsidP="00F57B78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650E42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PROFESIONAL</w:t>
            </w:r>
          </w:p>
        </w:tc>
        <w:tc>
          <w:tcPr>
            <w:tcW w:w="1355" w:type="dxa"/>
            <w:shd w:val="clear" w:color="auto" w:fill="AD142E"/>
            <w:vAlign w:val="center"/>
          </w:tcPr>
          <w:p w14:paraId="7601B010" w14:textId="77777777" w:rsidR="00F7121B" w:rsidRPr="00650E4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650E42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ESPECIALISTA</w:t>
            </w:r>
          </w:p>
        </w:tc>
        <w:tc>
          <w:tcPr>
            <w:tcW w:w="1052" w:type="dxa"/>
            <w:shd w:val="clear" w:color="auto" w:fill="AD142E"/>
            <w:vAlign w:val="center"/>
          </w:tcPr>
          <w:p w14:paraId="39CC3ECA" w14:textId="77777777" w:rsidR="00F7121B" w:rsidRPr="00650E4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650E42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MAGISTER</w:t>
            </w:r>
          </w:p>
        </w:tc>
        <w:tc>
          <w:tcPr>
            <w:tcW w:w="1256" w:type="dxa"/>
            <w:shd w:val="clear" w:color="auto" w:fill="AD142E"/>
            <w:vAlign w:val="center"/>
          </w:tcPr>
          <w:p w14:paraId="6B91914A" w14:textId="77777777" w:rsidR="00F7121B" w:rsidRPr="00650E4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650E42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DOCTORADO</w:t>
            </w:r>
          </w:p>
        </w:tc>
        <w:tc>
          <w:tcPr>
            <w:tcW w:w="1594" w:type="dxa"/>
            <w:shd w:val="clear" w:color="auto" w:fill="AD142E"/>
            <w:vAlign w:val="center"/>
          </w:tcPr>
          <w:p w14:paraId="4A7FAFC7" w14:textId="77777777" w:rsidR="00F7121B" w:rsidRPr="00650E4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650E42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POSDOCTORADO</w:t>
            </w:r>
          </w:p>
        </w:tc>
        <w:tc>
          <w:tcPr>
            <w:tcW w:w="818" w:type="dxa"/>
            <w:vMerge/>
            <w:shd w:val="clear" w:color="auto" w:fill="AD142E"/>
            <w:vAlign w:val="center"/>
          </w:tcPr>
          <w:p w14:paraId="1F8754B7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F7121B" w:rsidRPr="00523D92" w14:paraId="6084186F" w14:textId="77777777" w:rsidTr="00650E42">
        <w:tc>
          <w:tcPr>
            <w:tcW w:w="3828" w:type="dxa"/>
            <w:vAlign w:val="center"/>
          </w:tcPr>
          <w:p w14:paraId="44365915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13" w:type="dxa"/>
            <w:vAlign w:val="center"/>
          </w:tcPr>
          <w:p w14:paraId="740441A8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355" w:type="dxa"/>
            <w:vAlign w:val="center"/>
          </w:tcPr>
          <w:p w14:paraId="6257D1BA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2" w:type="dxa"/>
            <w:vAlign w:val="center"/>
          </w:tcPr>
          <w:p w14:paraId="5E15A49C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56" w:type="dxa"/>
            <w:vAlign w:val="center"/>
          </w:tcPr>
          <w:p w14:paraId="7F58DEEB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594" w:type="dxa"/>
            <w:vAlign w:val="center"/>
          </w:tcPr>
          <w:p w14:paraId="0F6CCCF1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818" w:type="dxa"/>
            <w:vAlign w:val="center"/>
          </w:tcPr>
          <w:p w14:paraId="5BFEFEDC" w14:textId="77777777" w:rsidR="00F7121B" w:rsidRPr="00523D92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</w:tbl>
    <w:p w14:paraId="46AA4459" w14:textId="77777777" w:rsidR="000A38FB" w:rsidRDefault="000A38FB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0D0CE500" w14:textId="77777777" w:rsidR="005C64DC" w:rsidRDefault="005C64DC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42B9DC3C" w14:textId="77777777" w:rsidR="005C64DC" w:rsidRPr="00523D92" w:rsidRDefault="005C64DC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6F42BC37" w14:textId="77777777" w:rsidR="00F7121B" w:rsidRPr="000A38FB" w:rsidRDefault="00F7121B" w:rsidP="00FE7E60">
      <w:pPr>
        <w:spacing w:after="120"/>
        <w:ind w:hanging="993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lastRenderedPageBreak/>
        <w:t xml:space="preserve">PROYECTOS APROBADOS POR POSGRADOS DE LA VIGENCIA 2020 </w:t>
      </w:r>
    </w:p>
    <w:tbl>
      <w:tblPr>
        <w:tblStyle w:val="Tablaconcuadrcula"/>
        <w:tblW w:w="10867" w:type="dxa"/>
        <w:tblInd w:w="-836" w:type="dxa"/>
        <w:tblLook w:val="04A0" w:firstRow="1" w:lastRow="0" w:firstColumn="1" w:lastColumn="0" w:noHBand="0" w:noVBand="1"/>
      </w:tblPr>
      <w:tblGrid>
        <w:gridCol w:w="1114"/>
        <w:gridCol w:w="1696"/>
        <w:gridCol w:w="948"/>
        <w:gridCol w:w="897"/>
        <w:gridCol w:w="1061"/>
        <w:gridCol w:w="1008"/>
        <w:gridCol w:w="1301"/>
        <w:gridCol w:w="1301"/>
        <w:gridCol w:w="1541"/>
      </w:tblGrid>
      <w:tr w:rsidR="00FE7E60" w:rsidRPr="00523D92" w14:paraId="422728F6" w14:textId="77777777" w:rsidTr="00FE7E60">
        <w:trPr>
          <w:trHeight w:val="851"/>
        </w:trPr>
        <w:tc>
          <w:tcPr>
            <w:tcW w:w="1114" w:type="dxa"/>
            <w:shd w:val="clear" w:color="auto" w:fill="AD142E"/>
            <w:vAlign w:val="center"/>
          </w:tcPr>
          <w:p w14:paraId="6E3B82B0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N</w:t>
            </w:r>
            <w:r w:rsid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° PR</w:t>
            </w: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OYECTO</w:t>
            </w:r>
          </w:p>
        </w:tc>
        <w:tc>
          <w:tcPr>
            <w:tcW w:w="1696" w:type="dxa"/>
            <w:shd w:val="clear" w:color="auto" w:fill="AD142E"/>
            <w:vAlign w:val="center"/>
          </w:tcPr>
          <w:p w14:paraId="7C118BC0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NOMBRE PROYECTO</w:t>
            </w:r>
          </w:p>
        </w:tc>
        <w:tc>
          <w:tcPr>
            <w:tcW w:w="948" w:type="dxa"/>
            <w:shd w:val="clear" w:color="auto" w:fill="AD142E"/>
            <w:vAlign w:val="center"/>
          </w:tcPr>
          <w:p w14:paraId="482B41A8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FECHA INICIO</w:t>
            </w:r>
          </w:p>
        </w:tc>
        <w:tc>
          <w:tcPr>
            <w:tcW w:w="897" w:type="dxa"/>
            <w:shd w:val="clear" w:color="auto" w:fill="AD142E"/>
            <w:vAlign w:val="center"/>
          </w:tcPr>
          <w:p w14:paraId="3E829C14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FECHA FINAL</w:t>
            </w:r>
          </w:p>
        </w:tc>
        <w:tc>
          <w:tcPr>
            <w:tcW w:w="1061" w:type="dxa"/>
            <w:shd w:val="clear" w:color="auto" w:fill="AD142E"/>
            <w:vAlign w:val="center"/>
          </w:tcPr>
          <w:p w14:paraId="33AA8122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INGRESOS</w:t>
            </w:r>
          </w:p>
        </w:tc>
        <w:tc>
          <w:tcPr>
            <w:tcW w:w="1008" w:type="dxa"/>
            <w:shd w:val="clear" w:color="auto" w:fill="AD142E"/>
            <w:vAlign w:val="center"/>
          </w:tcPr>
          <w:p w14:paraId="2F28D556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EGRESOS</w:t>
            </w:r>
          </w:p>
        </w:tc>
        <w:tc>
          <w:tcPr>
            <w:tcW w:w="1301" w:type="dxa"/>
            <w:shd w:val="clear" w:color="auto" w:fill="AD142E"/>
            <w:vAlign w:val="center"/>
          </w:tcPr>
          <w:p w14:paraId="4C8D11DE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EXCEDENTES</w:t>
            </w:r>
          </w:p>
        </w:tc>
        <w:tc>
          <w:tcPr>
            <w:tcW w:w="1301" w:type="dxa"/>
            <w:shd w:val="clear" w:color="auto" w:fill="AD142E"/>
            <w:vAlign w:val="center"/>
          </w:tcPr>
          <w:p w14:paraId="5AF35261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% DE EXCEDENTES</w:t>
            </w:r>
          </w:p>
        </w:tc>
        <w:tc>
          <w:tcPr>
            <w:tcW w:w="1541" w:type="dxa"/>
            <w:shd w:val="clear" w:color="auto" w:fill="AD142E"/>
            <w:vAlign w:val="center"/>
          </w:tcPr>
          <w:p w14:paraId="43AC402F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ESTADO (EJECUTADO, LIQUIDADO, EN EJECUCION)</w:t>
            </w:r>
          </w:p>
        </w:tc>
      </w:tr>
      <w:tr w:rsidR="00FE7E60" w:rsidRPr="00523D92" w14:paraId="67900011" w14:textId="77777777" w:rsidTr="00FE7E60">
        <w:trPr>
          <w:trHeight w:val="371"/>
        </w:trPr>
        <w:tc>
          <w:tcPr>
            <w:tcW w:w="1114" w:type="dxa"/>
          </w:tcPr>
          <w:p w14:paraId="735B2FB1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696" w:type="dxa"/>
          </w:tcPr>
          <w:p w14:paraId="0C41A0B3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948" w:type="dxa"/>
          </w:tcPr>
          <w:p w14:paraId="4CBEAF32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897" w:type="dxa"/>
          </w:tcPr>
          <w:p w14:paraId="4A53E588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061" w:type="dxa"/>
          </w:tcPr>
          <w:p w14:paraId="0F99807B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008" w:type="dxa"/>
          </w:tcPr>
          <w:p w14:paraId="0EE29BA5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301" w:type="dxa"/>
          </w:tcPr>
          <w:p w14:paraId="2679BBD2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301" w:type="dxa"/>
          </w:tcPr>
          <w:p w14:paraId="27272794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541" w:type="dxa"/>
          </w:tcPr>
          <w:p w14:paraId="24262CC3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</w:tr>
    </w:tbl>
    <w:p w14:paraId="1A5F741B" w14:textId="77777777" w:rsidR="00F7121B" w:rsidRPr="00523D92" w:rsidRDefault="00F7121B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5AF5E0CF" w14:textId="77777777" w:rsidR="00F7121B" w:rsidRPr="00FE7E60" w:rsidRDefault="00F7121B" w:rsidP="00F7121B">
      <w:pPr>
        <w:jc w:val="center"/>
        <w:rPr>
          <w:rFonts w:ascii="Arial" w:hAnsi="Arial" w:cs="Arial"/>
          <w:b/>
          <w:sz w:val="21"/>
          <w:szCs w:val="21"/>
        </w:rPr>
      </w:pPr>
      <w:r w:rsidRPr="00FE7E60">
        <w:rPr>
          <w:rFonts w:ascii="Arial" w:hAnsi="Arial" w:cs="Arial"/>
          <w:b/>
          <w:sz w:val="21"/>
          <w:szCs w:val="21"/>
        </w:rPr>
        <w:t>VENTA DE SERVICIOS, EDUCACION NO FORMAL O CONTINUADA</w:t>
      </w:r>
    </w:p>
    <w:p w14:paraId="25BE5D76" w14:textId="77777777" w:rsidR="00F7121B" w:rsidRPr="00523D92" w:rsidRDefault="00F7121B" w:rsidP="00FE7E60">
      <w:pPr>
        <w:ind w:hanging="993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>EDUCACION NO FORMAL O CONTINUADA Y BENEFICIADOS</w:t>
      </w:r>
    </w:p>
    <w:tbl>
      <w:tblPr>
        <w:tblW w:w="964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80"/>
        <w:gridCol w:w="3260"/>
      </w:tblGrid>
      <w:tr w:rsidR="00F7121B" w:rsidRPr="00523D92" w14:paraId="5C69791E" w14:textId="77777777" w:rsidTr="00FE7E60">
        <w:trPr>
          <w:trHeight w:val="284"/>
        </w:trPr>
        <w:tc>
          <w:tcPr>
            <w:tcW w:w="6380" w:type="dxa"/>
            <w:shd w:val="clear" w:color="auto" w:fill="AD142E"/>
            <w:vAlign w:val="center"/>
          </w:tcPr>
          <w:p w14:paraId="13143FCD" w14:textId="77777777" w:rsidR="00F7121B" w:rsidRPr="00FE7E60" w:rsidRDefault="00F7121B" w:rsidP="00FE7E60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  <w:t>PROGRAMA DE EDUCACION NO FORMAL O CONTINUADA</w:t>
            </w:r>
          </w:p>
        </w:tc>
        <w:tc>
          <w:tcPr>
            <w:tcW w:w="3260" w:type="dxa"/>
            <w:shd w:val="clear" w:color="auto" w:fill="AD142E"/>
            <w:noWrap/>
            <w:vAlign w:val="center"/>
            <w:hideMark/>
          </w:tcPr>
          <w:p w14:paraId="0AE05D57" w14:textId="77777777" w:rsidR="00F7121B" w:rsidRPr="00FE7E60" w:rsidRDefault="00F7121B" w:rsidP="00FE7E60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  <w:t xml:space="preserve">BENEFICIADOS  </w:t>
            </w:r>
          </w:p>
        </w:tc>
      </w:tr>
      <w:tr w:rsidR="00F7121B" w:rsidRPr="00523D92" w14:paraId="59BA0EEE" w14:textId="77777777" w:rsidTr="00FE7E60">
        <w:trPr>
          <w:trHeight w:val="214"/>
        </w:trPr>
        <w:tc>
          <w:tcPr>
            <w:tcW w:w="6380" w:type="dxa"/>
          </w:tcPr>
          <w:p w14:paraId="55585BAC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noWrap/>
            <w:vAlign w:val="bottom"/>
            <w:hideMark/>
          </w:tcPr>
          <w:p w14:paraId="39C1C547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51DBAE01" w14:textId="77777777" w:rsidR="00523D92" w:rsidRPr="00FE7E60" w:rsidRDefault="00F7121B" w:rsidP="00FE7E60">
      <w:pPr>
        <w:autoSpaceDE w:val="0"/>
        <w:autoSpaceDN w:val="0"/>
        <w:adjustRightInd w:val="0"/>
        <w:spacing w:after="0" w:line="240" w:lineRule="auto"/>
        <w:ind w:hanging="993"/>
        <w:rPr>
          <w:rFonts w:ascii="Arial" w:hAnsi="Arial" w:cs="Arial"/>
          <w:bCs/>
          <w:i/>
          <w:color w:val="000000"/>
          <w:sz w:val="16"/>
          <w:szCs w:val="24"/>
        </w:rPr>
      </w:pPr>
      <w:r w:rsidRPr="00523D92">
        <w:rPr>
          <w:rFonts w:ascii="Arial" w:hAnsi="Arial" w:cs="Arial"/>
          <w:bCs/>
          <w:i/>
          <w:color w:val="000000"/>
          <w:sz w:val="16"/>
          <w:szCs w:val="24"/>
        </w:rPr>
        <w:t xml:space="preserve">Fuente: </w:t>
      </w:r>
    </w:p>
    <w:p w14:paraId="73AF4BA1" w14:textId="77777777" w:rsidR="00523D92" w:rsidRPr="00523D92" w:rsidRDefault="00523D92" w:rsidP="00A47A14">
      <w:pPr>
        <w:pStyle w:val="Piedepgina"/>
        <w:rPr>
          <w:rFonts w:ascii="Arial" w:hAnsi="Arial" w:cs="Arial"/>
          <w:sz w:val="16"/>
          <w:szCs w:val="24"/>
        </w:rPr>
      </w:pPr>
    </w:p>
    <w:p w14:paraId="26F55594" w14:textId="77777777" w:rsidR="00F7121B" w:rsidRPr="00523D92" w:rsidRDefault="00F7121B" w:rsidP="00FE7E60">
      <w:pPr>
        <w:ind w:hanging="993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 xml:space="preserve">CONTRATOS Y/O CONVENIOS INTERINSTITUCIONAL </w:t>
      </w:r>
    </w:p>
    <w:tbl>
      <w:tblPr>
        <w:tblW w:w="10916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1"/>
        <w:gridCol w:w="2674"/>
        <w:gridCol w:w="3119"/>
        <w:gridCol w:w="1153"/>
        <w:gridCol w:w="1559"/>
      </w:tblGrid>
      <w:tr w:rsidR="00F7121B" w:rsidRPr="00523D92" w14:paraId="328CDBAE" w14:textId="77777777" w:rsidTr="00FE7E60">
        <w:trPr>
          <w:trHeight w:val="510"/>
        </w:trPr>
        <w:tc>
          <w:tcPr>
            <w:tcW w:w="2411" w:type="dxa"/>
            <w:shd w:val="clear" w:color="auto" w:fill="AD142E"/>
            <w:vAlign w:val="center"/>
          </w:tcPr>
          <w:p w14:paraId="2CE0CC6F" w14:textId="77777777" w:rsidR="00F7121B" w:rsidRPr="00FE7E60" w:rsidRDefault="00F7121B" w:rsidP="00FE7E60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  <w:t>NUMERO DE CONTRATO Y/O CONVENIO</w:t>
            </w:r>
          </w:p>
        </w:tc>
        <w:tc>
          <w:tcPr>
            <w:tcW w:w="2674" w:type="dxa"/>
            <w:shd w:val="clear" w:color="auto" w:fill="AD142E"/>
            <w:vAlign w:val="center"/>
          </w:tcPr>
          <w:p w14:paraId="470F849B" w14:textId="77777777" w:rsidR="00F7121B" w:rsidRPr="00FE7E60" w:rsidRDefault="00F7121B" w:rsidP="00FE7E60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  <w:t>NOMBRE CONTRATO Y/O CONVENIO</w:t>
            </w:r>
          </w:p>
        </w:tc>
        <w:tc>
          <w:tcPr>
            <w:tcW w:w="3119" w:type="dxa"/>
            <w:shd w:val="clear" w:color="auto" w:fill="AD142E"/>
            <w:vAlign w:val="center"/>
          </w:tcPr>
          <w:p w14:paraId="395F16AF" w14:textId="77777777" w:rsidR="00F7121B" w:rsidRPr="00FE7E60" w:rsidRDefault="00F7121B" w:rsidP="00FE7E60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  <w:t>OBJETO</w:t>
            </w:r>
          </w:p>
        </w:tc>
        <w:tc>
          <w:tcPr>
            <w:tcW w:w="1153" w:type="dxa"/>
            <w:shd w:val="clear" w:color="auto" w:fill="AD142E"/>
            <w:vAlign w:val="center"/>
          </w:tcPr>
          <w:p w14:paraId="0FF61264" w14:textId="77777777" w:rsidR="00F7121B" w:rsidRPr="00FE7E60" w:rsidRDefault="00F7121B" w:rsidP="00FE7E60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  <w:t>NUMERO PROYECTO</w:t>
            </w:r>
          </w:p>
        </w:tc>
        <w:tc>
          <w:tcPr>
            <w:tcW w:w="1559" w:type="dxa"/>
            <w:shd w:val="clear" w:color="auto" w:fill="AD142E"/>
            <w:vAlign w:val="center"/>
          </w:tcPr>
          <w:p w14:paraId="6E2C3F7F" w14:textId="77777777" w:rsidR="00F7121B" w:rsidRPr="00FE7E60" w:rsidRDefault="00F7121B" w:rsidP="00FE7E60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8"/>
                <w:szCs w:val="20"/>
              </w:rPr>
              <w:t>BENEFICIADOS</w:t>
            </w:r>
          </w:p>
        </w:tc>
      </w:tr>
      <w:tr w:rsidR="00F7121B" w:rsidRPr="00523D92" w14:paraId="47DB5959" w14:textId="77777777" w:rsidTr="00FE7E60">
        <w:trPr>
          <w:trHeight w:val="190"/>
        </w:trPr>
        <w:tc>
          <w:tcPr>
            <w:tcW w:w="2411" w:type="dxa"/>
          </w:tcPr>
          <w:p w14:paraId="60D47574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74" w:type="dxa"/>
          </w:tcPr>
          <w:p w14:paraId="51AADBC6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2BE25B4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3" w:type="dxa"/>
          </w:tcPr>
          <w:p w14:paraId="73B93E02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48CC7D7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44FF87CB" w14:textId="77777777" w:rsidR="00F7121B" w:rsidRPr="00523D92" w:rsidRDefault="00F7121B" w:rsidP="00FE7E60">
      <w:pPr>
        <w:autoSpaceDE w:val="0"/>
        <w:autoSpaceDN w:val="0"/>
        <w:adjustRightInd w:val="0"/>
        <w:spacing w:after="0" w:line="240" w:lineRule="auto"/>
        <w:ind w:hanging="993"/>
        <w:rPr>
          <w:rFonts w:ascii="Arial" w:hAnsi="Arial" w:cs="Arial"/>
          <w:bCs/>
          <w:i/>
          <w:color w:val="000000"/>
          <w:sz w:val="16"/>
          <w:szCs w:val="24"/>
        </w:rPr>
      </w:pPr>
      <w:r w:rsidRPr="00523D92">
        <w:rPr>
          <w:rFonts w:ascii="Arial" w:hAnsi="Arial" w:cs="Arial"/>
          <w:bCs/>
          <w:i/>
          <w:color w:val="000000"/>
          <w:sz w:val="16"/>
          <w:szCs w:val="24"/>
        </w:rPr>
        <w:t xml:space="preserve">Fuente: </w:t>
      </w:r>
    </w:p>
    <w:p w14:paraId="1A095622" w14:textId="77777777" w:rsidR="00F7121B" w:rsidRPr="00523D92" w:rsidRDefault="00F7121B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733A1297" w14:textId="77777777" w:rsidR="00F7121B" w:rsidRPr="00523D92" w:rsidRDefault="00F7121B" w:rsidP="00FE7E60">
      <w:pPr>
        <w:pStyle w:val="Piedepgina"/>
        <w:ind w:hanging="993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>DOCENTES EDUCACION NO FORMAL O CONTINUADA</w:t>
      </w:r>
    </w:p>
    <w:p w14:paraId="15E82C8F" w14:textId="77777777" w:rsidR="00F7121B" w:rsidRPr="005C64DC" w:rsidRDefault="00F7121B" w:rsidP="00A47A14">
      <w:pPr>
        <w:pStyle w:val="Piedepgina"/>
        <w:rPr>
          <w:rFonts w:ascii="Arial" w:eastAsia="Times New Roman" w:hAnsi="Arial" w:cs="Arial"/>
          <w:b/>
          <w:bCs/>
          <w:sz w:val="10"/>
          <w:szCs w:val="20"/>
        </w:rPr>
      </w:pPr>
    </w:p>
    <w:tbl>
      <w:tblPr>
        <w:tblStyle w:val="Tablaconcuadrcula"/>
        <w:tblW w:w="10916" w:type="dxa"/>
        <w:tblInd w:w="-885" w:type="dxa"/>
        <w:tblLook w:val="04A0" w:firstRow="1" w:lastRow="0" w:firstColumn="1" w:lastColumn="0" w:noHBand="0" w:noVBand="1"/>
      </w:tblPr>
      <w:tblGrid>
        <w:gridCol w:w="3403"/>
        <w:gridCol w:w="1355"/>
        <w:gridCol w:w="1355"/>
        <w:gridCol w:w="1116"/>
        <w:gridCol w:w="1256"/>
        <w:gridCol w:w="1594"/>
        <w:gridCol w:w="837"/>
      </w:tblGrid>
      <w:tr w:rsidR="00F7121B" w:rsidRPr="00523D92" w14:paraId="456FA29A" w14:textId="77777777" w:rsidTr="00FE7E60">
        <w:trPr>
          <w:trHeight w:val="284"/>
        </w:trPr>
        <w:tc>
          <w:tcPr>
            <w:tcW w:w="3545" w:type="dxa"/>
            <w:vMerge w:val="restart"/>
            <w:shd w:val="clear" w:color="auto" w:fill="AD142E"/>
            <w:vAlign w:val="center"/>
          </w:tcPr>
          <w:p w14:paraId="07022D9D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PROGRAMA</w:t>
            </w:r>
          </w:p>
        </w:tc>
        <w:tc>
          <w:tcPr>
            <w:tcW w:w="6527" w:type="dxa"/>
            <w:gridSpan w:val="5"/>
            <w:shd w:val="clear" w:color="auto" w:fill="AD142E"/>
            <w:vAlign w:val="center"/>
          </w:tcPr>
          <w:p w14:paraId="799C9455" w14:textId="77777777" w:rsidR="00F7121B" w:rsidRPr="00FE7E60" w:rsidRDefault="00FE7E60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 xml:space="preserve">FORMACIÓN DE </w:t>
            </w:r>
            <w:r w:rsidR="00F7121B"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DOCENTES</w:t>
            </w:r>
          </w:p>
        </w:tc>
        <w:tc>
          <w:tcPr>
            <w:tcW w:w="844" w:type="dxa"/>
            <w:vMerge w:val="restart"/>
            <w:shd w:val="clear" w:color="auto" w:fill="AD142E"/>
            <w:vAlign w:val="center"/>
          </w:tcPr>
          <w:p w14:paraId="06F378D8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  <w:highlight w:val="yellow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20"/>
              </w:rPr>
              <w:t>TOTAL</w:t>
            </w:r>
          </w:p>
        </w:tc>
      </w:tr>
      <w:tr w:rsidR="00FE7E60" w:rsidRPr="00523D92" w14:paraId="603ADD6E" w14:textId="77777777" w:rsidTr="00FE7E60">
        <w:trPr>
          <w:trHeight w:val="284"/>
        </w:trPr>
        <w:tc>
          <w:tcPr>
            <w:tcW w:w="3545" w:type="dxa"/>
            <w:vMerge/>
            <w:shd w:val="clear" w:color="auto" w:fill="AD142E"/>
            <w:vAlign w:val="center"/>
          </w:tcPr>
          <w:p w14:paraId="66BDC742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02" w:type="dxa"/>
            <w:shd w:val="clear" w:color="auto" w:fill="AD142E"/>
            <w:vAlign w:val="center"/>
          </w:tcPr>
          <w:p w14:paraId="19921C99" w14:textId="77777777" w:rsidR="00F7121B" w:rsidRPr="00FE7E60" w:rsidRDefault="00F7121B" w:rsidP="00F57B78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PROFESIONAL</w:t>
            </w:r>
          </w:p>
        </w:tc>
        <w:tc>
          <w:tcPr>
            <w:tcW w:w="1355" w:type="dxa"/>
            <w:shd w:val="clear" w:color="auto" w:fill="AD142E"/>
            <w:vAlign w:val="center"/>
          </w:tcPr>
          <w:p w14:paraId="155FE975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ESPECIALISTA</w:t>
            </w:r>
          </w:p>
        </w:tc>
        <w:tc>
          <w:tcPr>
            <w:tcW w:w="1120" w:type="dxa"/>
            <w:shd w:val="clear" w:color="auto" w:fill="AD142E"/>
            <w:vAlign w:val="center"/>
          </w:tcPr>
          <w:p w14:paraId="1B8BF91C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MAGISTER</w:t>
            </w:r>
          </w:p>
        </w:tc>
        <w:tc>
          <w:tcPr>
            <w:tcW w:w="1256" w:type="dxa"/>
            <w:shd w:val="clear" w:color="auto" w:fill="AD142E"/>
            <w:vAlign w:val="center"/>
          </w:tcPr>
          <w:p w14:paraId="63E06536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DOCTORADO</w:t>
            </w:r>
          </w:p>
        </w:tc>
        <w:tc>
          <w:tcPr>
            <w:tcW w:w="1594" w:type="dxa"/>
            <w:shd w:val="clear" w:color="auto" w:fill="AD142E"/>
            <w:vAlign w:val="center"/>
          </w:tcPr>
          <w:p w14:paraId="3297B1BE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FE7E60">
              <w:rPr>
                <w:rFonts w:ascii="Arial" w:eastAsia="Times New Roman" w:hAnsi="Arial" w:cs="Arial"/>
                <w:bCs/>
                <w:color w:val="FFFFFF" w:themeColor="background1"/>
                <w:sz w:val="16"/>
                <w:szCs w:val="16"/>
              </w:rPr>
              <w:t>POSDOCTORADO</w:t>
            </w:r>
          </w:p>
        </w:tc>
        <w:tc>
          <w:tcPr>
            <w:tcW w:w="844" w:type="dxa"/>
            <w:vMerge/>
          </w:tcPr>
          <w:p w14:paraId="008A99CC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20"/>
              </w:rPr>
            </w:pPr>
          </w:p>
        </w:tc>
      </w:tr>
      <w:tr w:rsidR="00FE7E60" w:rsidRPr="00523D92" w14:paraId="5F1A2A99" w14:textId="77777777" w:rsidTr="00FE7E60">
        <w:trPr>
          <w:trHeight w:val="284"/>
        </w:trPr>
        <w:tc>
          <w:tcPr>
            <w:tcW w:w="3545" w:type="dxa"/>
          </w:tcPr>
          <w:p w14:paraId="4D4DB940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02" w:type="dxa"/>
          </w:tcPr>
          <w:p w14:paraId="39C8ADF5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355" w:type="dxa"/>
          </w:tcPr>
          <w:p w14:paraId="62C66472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120" w:type="dxa"/>
          </w:tcPr>
          <w:p w14:paraId="70085E73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56" w:type="dxa"/>
          </w:tcPr>
          <w:p w14:paraId="0C1C5758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594" w:type="dxa"/>
          </w:tcPr>
          <w:p w14:paraId="364F7E4C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844" w:type="dxa"/>
          </w:tcPr>
          <w:p w14:paraId="22ACED59" w14:textId="77777777" w:rsidR="00F7121B" w:rsidRPr="00FE7E60" w:rsidRDefault="00F7121B" w:rsidP="00F57B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20"/>
              </w:rPr>
            </w:pPr>
          </w:p>
        </w:tc>
      </w:tr>
    </w:tbl>
    <w:p w14:paraId="09E1236D" w14:textId="77777777" w:rsidR="00FE7E60" w:rsidRDefault="00F7121B" w:rsidP="00FE7E60">
      <w:pPr>
        <w:autoSpaceDE w:val="0"/>
        <w:autoSpaceDN w:val="0"/>
        <w:adjustRightInd w:val="0"/>
        <w:spacing w:after="0" w:line="240" w:lineRule="auto"/>
        <w:ind w:hanging="993"/>
        <w:rPr>
          <w:rFonts w:ascii="Arial" w:hAnsi="Arial" w:cs="Arial"/>
          <w:bCs/>
          <w:i/>
          <w:color w:val="000000"/>
          <w:sz w:val="16"/>
          <w:szCs w:val="24"/>
        </w:rPr>
      </w:pPr>
      <w:r w:rsidRPr="00523D92">
        <w:rPr>
          <w:rFonts w:ascii="Arial" w:hAnsi="Arial" w:cs="Arial"/>
          <w:bCs/>
          <w:i/>
          <w:color w:val="000000"/>
          <w:sz w:val="16"/>
          <w:szCs w:val="24"/>
        </w:rPr>
        <w:t xml:space="preserve">Fuente: </w:t>
      </w:r>
    </w:p>
    <w:p w14:paraId="1D18B908" w14:textId="77777777" w:rsidR="00FE7E60" w:rsidRPr="00FE7E60" w:rsidRDefault="00FE7E60" w:rsidP="00FE7E60">
      <w:pPr>
        <w:autoSpaceDE w:val="0"/>
        <w:autoSpaceDN w:val="0"/>
        <w:adjustRightInd w:val="0"/>
        <w:spacing w:after="0" w:line="240" w:lineRule="auto"/>
        <w:ind w:hanging="993"/>
        <w:rPr>
          <w:rFonts w:ascii="Arial" w:hAnsi="Arial" w:cs="Arial"/>
          <w:bCs/>
          <w:i/>
          <w:color w:val="000000"/>
          <w:sz w:val="16"/>
          <w:szCs w:val="24"/>
        </w:rPr>
      </w:pPr>
    </w:p>
    <w:p w14:paraId="587F36BB" w14:textId="77777777" w:rsidR="00F7121B" w:rsidRPr="00523D92" w:rsidRDefault="00F7121B" w:rsidP="00FE7E60">
      <w:pPr>
        <w:ind w:hanging="993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523D92">
        <w:rPr>
          <w:rFonts w:ascii="Arial" w:eastAsia="Times New Roman" w:hAnsi="Arial" w:cs="Arial"/>
          <w:b/>
          <w:bCs/>
          <w:sz w:val="20"/>
          <w:szCs w:val="20"/>
        </w:rPr>
        <w:t>PROYECTOS APROBADOS POR VENTA DE SERVICIOS, EDUCACION NO FORMAL Y/O</w:t>
      </w:r>
      <w:r w:rsidR="00FE7E60">
        <w:rPr>
          <w:rFonts w:ascii="Arial" w:eastAsia="Times New Roman" w:hAnsi="Arial" w:cs="Arial"/>
          <w:b/>
          <w:bCs/>
          <w:sz w:val="20"/>
          <w:szCs w:val="20"/>
        </w:rPr>
        <w:t xml:space="preserve"> CONTINUADA, DE LA VIGENCIA 20__</w:t>
      </w:r>
      <w:r w:rsidR="005C64DC">
        <w:rPr>
          <w:rFonts w:ascii="Arial" w:eastAsia="Times New Roman" w:hAnsi="Arial" w:cs="Arial"/>
          <w:b/>
          <w:bCs/>
          <w:sz w:val="20"/>
          <w:szCs w:val="20"/>
        </w:rPr>
        <w:t>_</w:t>
      </w:r>
    </w:p>
    <w:tbl>
      <w:tblPr>
        <w:tblStyle w:val="Tablaconcuadrcula"/>
        <w:tblW w:w="10867" w:type="dxa"/>
        <w:tblInd w:w="-836" w:type="dxa"/>
        <w:tblLook w:val="04A0" w:firstRow="1" w:lastRow="0" w:firstColumn="1" w:lastColumn="0" w:noHBand="0" w:noVBand="1"/>
      </w:tblPr>
      <w:tblGrid>
        <w:gridCol w:w="1063"/>
        <w:gridCol w:w="1347"/>
        <w:gridCol w:w="1058"/>
        <w:gridCol w:w="794"/>
        <w:gridCol w:w="794"/>
        <w:gridCol w:w="1020"/>
        <w:gridCol w:w="958"/>
        <w:gridCol w:w="1233"/>
        <w:gridCol w:w="1233"/>
        <w:gridCol w:w="1367"/>
      </w:tblGrid>
      <w:tr w:rsidR="005C64DC" w:rsidRPr="00523D92" w14:paraId="453AFF30" w14:textId="77777777" w:rsidTr="005C64DC">
        <w:trPr>
          <w:trHeight w:val="790"/>
        </w:trPr>
        <w:tc>
          <w:tcPr>
            <w:tcW w:w="1064" w:type="dxa"/>
            <w:shd w:val="clear" w:color="auto" w:fill="AD142E"/>
            <w:vAlign w:val="center"/>
          </w:tcPr>
          <w:p w14:paraId="23638112" w14:textId="77777777" w:rsidR="00F7121B" w:rsidRPr="005C64DC" w:rsidRDefault="005C64DC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N° PR</w:t>
            </w:r>
            <w:r w:rsidR="00F7121B"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OYECTO</w:t>
            </w:r>
          </w:p>
        </w:tc>
        <w:tc>
          <w:tcPr>
            <w:tcW w:w="1444" w:type="dxa"/>
            <w:shd w:val="clear" w:color="auto" w:fill="AD142E"/>
            <w:vAlign w:val="center"/>
          </w:tcPr>
          <w:p w14:paraId="3B5B60E9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NOMBRE PROYECTO</w:t>
            </w:r>
          </w:p>
        </w:tc>
        <w:tc>
          <w:tcPr>
            <w:tcW w:w="1058" w:type="dxa"/>
            <w:shd w:val="clear" w:color="auto" w:fill="AD142E"/>
            <w:vAlign w:val="center"/>
          </w:tcPr>
          <w:p w14:paraId="3BA1AE86" w14:textId="77777777" w:rsidR="00F7121B" w:rsidRPr="005C64DC" w:rsidRDefault="005C64DC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 xml:space="preserve">NUMERO </w:t>
            </w:r>
            <w:r w:rsidR="00F7121B"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CONTRATO Y/0 CONVENIO</w:t>
            </w:r>
          </w:p>
        </w:tc>
        <w:tc>
          <w:tcPr>
            <w:tcW w:w="818" w:type="dxa"/>
            <w:shd w:val="clear" w:color="auto" w:fill="AD142E"/>
            <w:vAlign w:val="center"/>
          </w:tcPr>
          <w:p w14:paraId="44B12964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FECHA INICIO</w:t>
            </w:r>
          </w:p>
        </w:tc>
        <w:tc>
          <w:tcPr>
            <w:tcW w:w="818" w:type="dxa"/>
            <w:shd w:val="clear" w:color="auto" w:fill="AD142E"/>
            <w:vAlign w:val="center"/>
          </w:tcPr>
          <w:p w14:paraId="5B8DAB95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FECHA FINAL</w:t>
            </w:r>
          </w:p>
        </w:tc>
        <w:tc>
          <w:tcPr>
            <w:tcW w:w="1024" w:type="dxa"/>
            <w:shd w:val="clear" w:color="auto" w:fill="AD142E"/>
            <w:vAlign w:val="center"/>
          </w:tcPr>
          <w:p w14:paraId="64FC4D31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INGRESOS</w:t>
            </w:r>
          </w:p>
        </w:tc>
        <w:tc>
          <w:tcPr>
            <w:tcW w:w="958" w:type="dxa"/>
            <w:shd w:val="clear" w:color="auto" w:fill="AD142E"/>
            <w:vAlign w:val="center"/>
          </w:tcPr>
          <w:p w14:paraId="3E2A3761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EGRESOS</w:t>
            </w:r>
          </w:p>
        </w:tc>
        <w:tc>
          <w:tcPr>
            <w:tcW w:w="1233" w:type="dxa"/>
            <w:shd w:val="clear" w:color="auto" w:fill="AD142E"/>
            <w:vAlign w:val="center"/>
          </w:tcPr>
          <w:p w14:paraId="749B5143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EXCEDENTES</w:t>
            </w:r>
          </w:p>
        </w:tc>
        <w:tc>
          <w:tcPr>
            <w:tcW w:w="1032" w:type="dxa"/>
            <w:shd w:val="clear" w:color="auto" w:fill="AD142E"/>
            <w:vAlign w:val="center"/>
          </w:tcPr>
          <w:p w14:paraId="05896D0E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% DE EXCEDENTES</w:t>
            </w:r>
          </w:p>
        </w:tc>
        <w:tc>
          <w:tcPr>
            <w:tcW w:w="1418" w:type="dxa"/>
            <w:shd w:val="clear" w:color="auto" w:fill="AD142E"/>
            <w:vAlign w:val="center"/>
          </w:tcPr>
          <w:p w14:paraId="0429735A" w14:textId="77777777" w:rsidR="00F7121B" w:rsidRPr="005C64DC" w:rsidRDefault="00F7121B" w:rsidP="005C64DC">
            <w:pPr>
              <w:jc w:val="center"/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</w:pPr>
            <w:r w:rsidRPr="005C64DC">
              <w:rPr>
                <w:rFonts w:ascii="Arial" w:eastAsia="Times New Roman" w:hAnsi="Arial" w:cs="Arial"/>
                <w:bCs/>
                <w:color w:val="FFFFFF" w:themeColor="background1"/>
                <w:sz w:val="15"/>
                <w:szCs w:val="15"/>
              </w:rPr>
              <w:t>ESTADO (EJECUTADO, LIQUIDADO, EN EJECUCION)</w:t>
            </w:r>
          </w:p>
        </w:tc>
      </w:tr>
      <w:tr w:rsidR="005C64DC" w:rsidRPr="00523D92" w14:paraId="5D434DF7" w14:textId="77777777" w:rsidTr="005C64DC">
        <w:trPr>
          <w:trHeight w:val="215"/>
        </w:trPr>
        <w:tc>
          <w:tcPr>
            <w:tcW w:w="1064" w:type="dxa"/>
          </w:tcPr>
          <w:p w14:paraId="035CB6D3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444" w:type="dxa"/>
          </w:tcPr>
          <w:p w14:paraId="16DE5CB9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058" w:type="dxa"/>
          </w:tcPr>
          <w:p w14:paraId="6B97F527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818" w:type="dxa"/>
          </w:tcPr>
          <w:p w14:paraId="3FA4D21A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818" w:type="dxa"/>
          </w:tcPr>
          <w:p w14:paraId="311D0FE1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024" w:type="dxa"/>
          </w:tcPr>
          <w:p w14:paraId="42F6FBD0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958" w:type="dxa"/>
          </w:tcPr>
          <w:p w14:paraId="18272292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233" w:type="dxa"/>
          </w:tcPr>
          <w:p w14:paraId="306603DF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032" w:type="dxa"/>
          </w:tcPr>
          <w:p w14:paraId="54AF4AC4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  <w:tc>
          <w:tcPr>
            <w:tcW w:w="1418" w:type="dxa"/>
          </w:tcPr>
          <w:p w14:paraId="63D4295A" w14:textId="77777777" w:rsidR="00F7121B" w:rsidRPr="00523D92" w:rsidRDefault="00F7121B" w:rsidP="00F57B78">
            <w:pPr>
              <w:rPr>
                <w:rFonts w:ascii="Arial" w:eastAsia="Times New Roman" w:hAnsi="Arial" w:cs="Arial"/>
                <w:bCs/>
                <w:sz w:val="16"/>
                <w:szCs w:val="20"/>
              </w:rPr>
            </w:pPr>
          </w:p>
        </w:tc>
      </w:tr>
    </w:tbl>
    <w:p w14:paraId="7A12E8A0" w14:textId="77777777" w:rsidR="00F7121B" w:rsidRPr="00523D92" w:rsidRDefault="00F7121B" w:rsidP="00A47A14">
      <w:pPr>
        <w:pStyle w:val="Piedepgina"/>
        <w:rPr>
          <w:rFonts w:ascii="Arial" w:hAnsi="Arial" w:cs="Arial"/>
          <w:sz w:val="24"/>
          <w:szCs w:val="24"/>
        </w:rPr>
      </w:pPr>
    </w:p>
    <w:p w14:paraId="4273318B" w14:textId="77777777" w:rsidR="00F7121B" w:rsidRPr="005C64DC" w:rsidRDefault="005C64DC" w:rsidP="00F7121B">
      <w:pPr>
        <w:jc w:val="center"/>
        <w:rPr>
          <w:rFonts w:ascii="Arial" w:hAnsi="Arial" w:cs="Arial"/>
          <w:b/>
          <w:noProof/>
          <w:sz w:val="21"/>
          <w:szCs w:val="21"/>
        </w:rPr>
      </w:pPr>
      <w:r w:rsidRPr="005C64DC">
        <w:rPr>
          <w:rFonts w:ascii="Arial" w:eastAsia="Times New Roman" w:hAnsi="Arial" w:cs="Arial"/>
          <w:b/>
          <w:bCs/>
          <w:sz w:val="21"/>
          <w:szCs w:val="21"/>
        </w:rPr>
        <w:t>TOTAL, EJECUCIÓ</w:t>
      </w:r>
      <w:r w:rsidR="00F7121B" w:rsidRPr="005C64DC">
        <w:rPr>
          <w:rFonts w:ascii="Arial" w:eastAsia="Times New Roman" w:hAnsi="Arial" w:cs="Arial"/>
          <w:b/>
          <w:bCs/>
          <w:sz w:val="21"/>
          <w:szCs w:val="21"/>
        </w:rPr>
        <w:t>N INGRESOS VIGENCIA</w:t>
      </w:r>
    </w:p>
    <w:tbl>
      <w:tblPr>
        <w:tblW w:w="671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6"/>
        <w:gridCol w:w="3364"/>
      </w:tblGrid>
      <w:tr w:rsidR="00F7121B" w:rsidRPr="00523D92" w14:paraId="54FB63B6" w14:textId="77777777" w:rsidTr="005C64DC">
        <w:trPr>
          <w:trHeight w:val="255"/>
          <w:jc w:val="center"/>
        </w:trPr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bottom"/>
            <w:hideMark/>
          </w:tcPr>
          <w:p w14:paraId="58407F3B" w14:textId="77777777" w:rsidR="00F7121B" w:rsidRPr="005C64DC" w:rsidRDefault="00F7121B" w:rsidP="00523D92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C64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PROYECTOS</w:t>
            </w:r>
          </w:p>
        </w:tc>
        <w:tc>
          <w:tcPr>
            <w:tcW w:w="33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bottom"/>
            <w:hideMark/>
          </w:tcPr>
          <w:p w14:paraId="3D5DDD31" w14:textId="77777777" w:rsidR="00F7121B" w:rsidRPr="005C64DC" w:rsidRDefault="00F7121B" w:rsidP="00523D92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C64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EJECUCION INGRESO VIGENCIA</w:t>
            </w:r>
          </w:p>
        </w:tc>
      </w:tr>
      <w:tr w:rsidR="00F7121B" w:rsidRPr="00523D92" w14:paraId="4ADAE2C2" w14:textId="77777777" w:rsidTr="005C64DC">
        <w:trPr>
          <w:trHeight w:val="255"/>
          <w:jc w:val="center"/>
        </w:trPr>
        <w:tc>
          <w:tcPr>
            <w:tcW w:w="33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D1ED3" w14:textId="77777777" w:rsidR="00F7121B" w:rsidRPr="00523D92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NTA DE SERVICIOS </w:t>
            </w:r>
          </w:p>
        </w:tc>
        <w:tc>
          <w:tcPr>
            <w:tcW w:w="3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45919" w14:textId="77777777" w:rsidR="00F7121B" w:rsidRPr="00523D92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F7121B" w:rsidRPr="00523D92" w14:paraId="146D9300" w14:textId="77777777" w:rsidTr="005C64DC">
        <w:trPr>
          <w:trHeight w:val="255"/>
          <w:jc w:val="center"/>
        </w:trPr>
        <w:tc>
          <w:tcPr>
            <w:tcW w:w="33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FBAD" w14:textId="77777777" w:rsidR="00F7121B" w:rsidRPr="00523D92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OSGRADOS </w:t>
            </w:r>
          </w:p>
        </w:tc>
        <w:tc>
          <w:tcPr>
            <w:tcW w:w="3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8F577" w14:textId="77777777" w:rsidR="00F7121B" w:rsidRPr="00523D92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F7121B" w:rsidRPr="00523D92" w14:paraId="650C2D47" w14:textId="77777777" w:rsidTr="005C64DC">
        <w:trPr>
          <w:trHeight w:val="255"/>
          <w:jc w:val="center"/>
        </w:trPr>
        <w:tc>
          <w:tcPr>
            <w:tcW w:w="33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D2664" w14:textId="77777777" w:rsidR="00F7121B" w:rsidRPr="00523D92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3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976D" w14:textId="77777777" w:rsidR="00F7121B" w:rsidRPr="00523D92" w:rsidRDefault="00F7121B" w:rsidP="00F57B7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1F31E03A" w14:textId="77777777" w:rsidR="00F7121B" w:rsidRPr="00523D92" w:rsidRDefault="00F7121B" w:rsidP="00A47A14">
      <w:pPr>
        <w:pStyle w:val="Piedepgina"/>
        <w:rPr>
          <w:rFonts w:ascii="Arial" w:hAnsi="Arial" w:cs="Arial"/>
          <w:szCs w:val="24"/>
        </w:rPr>
      </w:pPr>
    </w:p>
    <w:p w14:paraId="5773C5F8" w14:textId="77777777" w:rsidR="00F7121B" w:rsidRPr="005C64DC" w:rsidRDefault="005C64DC" w:rsidP="00F7121B">
      <w:pPr>
        <w:jc w:val="center"/>
        <w:rPr>
          <w:rFonts w:ascii="Arial" w:hAnsi="Arial" w:cs="Arial"/>
          <w:b/>
          <w:noProof/>
          <w:sz w:val="21"/>
          <w:szCs w:val="21"/>
        </w:rPr>
      </w:pPr>
      <w:r w:rsidRPr="005C64DC">
        <w:rPr>
          <w:rFonts w:ascii="Arial" w:eastAsia="Times New Roman" w:hAnsi="Arial" w:cs="Arial"/>
          <w:b/>
          <w:bCs/>
          <w:color w:val="000000"/>
          <w:sz w:val="21"/>
          <w:szCs w:val="21"/>
        </w:rPr>
        <w:t>TOTAL, EJECUCIÓ</w:t>
      </w:r>
      <w:r w:rsidR="00F7121B" w:rsidRPr="005C64DC">
        <w:rPr>
          <w:rFonts w:ascii="Arial" w:eastAsia="Times New Roman" w:hAnsi="Arial" w:cs="Arial"/>
          <w:b/>
          <w:bCs/>
          <w:color w:val="000000"/>
          <w:sz w:val="21"/>
          <w:szCs w:val="21"/>
        </w:rPr>
        <w:t>N EGRESOS</w:t>
      </w:r>
    </w:p>
    <w:tbl>
      <w:tblPr>
        <w:tblW w:w="678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87"/>
        <w:gridCol w:w="3402"/>
      </w:tblGrid>
      <w:tr w:rsidR="00F7121B" w:rsidRPr="00523D92" w14:paraId="4B0B6630" w14:textId="77777777" w:rsidTr="005C64DC">
        <w:trPr>
          <w:trHeight w:val="25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bottom"/>
            <w:hideMark/>
          </w:tcPr>
          <w:p w14:paraId="0F7E9E14" w14:textId="77777777" w:rsidR="00F7121B" w:rsidRPr="005C64DC" w:rsidRDefault="00F7121B" w:rsidP="00523D92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</w:rPr>
            </w:pPr>
            <w:r w:rsidRPr="005C64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PROYECTOS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bottom"/>
            <w:hideMark/>
          </w:tcPr>
          <w:p w14:paraId="078316B9" w14:textId="77777777" w:rsidR="00F7121B" w:rsidRPr="005C64DC" w:rsidRDefault="00F7121B" w:rsidP="00523D92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</w:rPr>
            </w:pPr>
            <w:r w:rsidRPr="005C64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EJECUCION EGRESO VIGENCIA</w:t>
            </w:r>
          </w:p>
        </w:tc>
      </w:tr>
      <w:tr w:rsidR="00F7121B" w:rsidRPr="00523D92" w14:paraId="15193CDB" w14:textId="77777777" w:rsidTr="005C64DC">
        <w:trPr>
          <w:trHeight w:val="255"/>
          <w:jc w:val="center"/>
        </w:trPr>
        <w:tc>
          <w:tcPr>
            <w:tcW w:w="33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5C1502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OSTGRADOS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9EB1D6" w14:textId="77777777" w:rsidR="00F7121B" w:rsidRPr="00523D92" w:rsidRDefault="00F7121B" w:rsidP="00F57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7121B" w:rsidRPr="00523D92" w14:paraId="4EAC9A11" w14:textId="77777777" w:rsidTr="005C64DC">
        <w:trPr>
          <w:trHeight w:val="255"/>
          <w:jc w:val="center"/>
        </w:trPr>
        <w:tc>
          <w:tcPr>
            <w:tcW w:w="33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0566F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NTA DE SERVICIO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408EA2" w14:textId="77777777" w:rsidR="00F7121B" w:rsidRPr="00523D92" w:rsidRDefault="00F7121B" w:rsidP="00F57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7121B" w:rsidRPr="00523D92" w14:paraId="424A679A" w14:textId="77777777" w:rsidTr="005C64DC">
        <w:trPr>
          <w:trHeight w:val="255"/>
          <w:jc w:val="center"/>
        </w:trPr>
        <w:tc>
          <w:tcPr>
            <w:tcW w:w="33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F6760" w14:textId="77777777" w:rsidR="00F7121B" w:rsidRPr="00523D92" w:rsidRDefault="00F7121B" w:rsidP="00F57B7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3D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OTAL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4DA89D" w14:textId="77777777" w:rsidR="00F7121B" w:rsidRPr="00523D92" w:rsidRDefault="00F7121B" w:rsidP="00F57B7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3B754D3F" w14:textId="77777777" w:rsidR="00A73C85" w:rsidRDefault="00A73C85" w:rsidP="00A73C85">
      <w:pPr>
        <w:jc w:val="center"/>
        <w:rPr>
          <w:rFonts w:ascii="Arial" w:hAnsi="Arial" w:cs="Arial"/>
          <w:b/>
          <w:noProof/>
        </w:rPr>
        <w:sectPr w:rsidR="00A73C85" w:rsidSect="000A38F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18" w:right="1185" w:bottom="1134" w:left="1701" w:header="567" w:footer="363" w:gutter="0"/>
          <w:cols w:space="708"/>
          <w:docGrid w:linePitch="360"/>
        </w:sectPr>
      </w:pPr>
    </w:p>
    <w:p w14:paraId="1E213C9C" w14:textId="77777777" w:rsidR="00C04228" w:rsidRPr="00C04228" w:rsidRDefault="00F7121B" w:rsidP="005C64DC">
      <w:pPr>
        <w:jc w:val="center"/>
        <w:rPr>
          <w:rFonts w:ascii="Arial" w:hAnsi="Arial" w:cs="Arial"/>
          <w:b/>
          <w:noProof/>
        </w:rPr>
      </w:pPr>
      <w:r w:rsidRPr="00523D92">
        <w:rPr>
          <w:rFonts w:ascii="Arial" w:hAnsi="Arial" w:cs="Arial"/>
          <w:b/>
          <w:noProof/>
        </w:rPr>
        <w:lastRenderedPageBreak/>
        <w:t xml:space="preserve">INFORME PROYECTOS LIQUIDADOS Y EXCEDENTES GENERADOS EN LA VIGENCIA </w:t>
      </w:r>
    </w:p>
    <w:tbl>
      <w:tblPr>
        <w:tblW w:w="14454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"/>
        <w:gridCol w:w="828"/>
        <w:gridCol w:w="651"/>
        <w:gridCol w:w="1175"/>
        <w:gridCol w:w="1331"/>
        <w:gridCol w:w="818"/>
        <w:gridCol w:w="728"/>
        <w:gridCol w:w="1331"/>
        <w:gridCol w:w="1017"/>
        <w:gridCol w:w="1134"/>
        <w:gridCol w:w="974"/>
        <w:gridCol w:w="1117"/>
        <w:gridCol w:w="993"/>
        <w:gridCol w:w="745"/>
        <w:gridCol w:w="1092"/>
      </w:tblGrid>
      <w:tr w:rsidR="00383C68" w:rsidRPr="005C46E4" w14:paraId="0218B222" w14:textId="77777777" w:rsidTr="00714321">
        <w:trPr>
          <w:trHeight w:val="305"/>
        </w:trPr>
        <w:tc>
          <w:tcPr>
            <w:tcW w:w="5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7C1EF486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o. PY</w:t>
            </w:r>
          </w:p>
        </w:tc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4A97C04D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OMBRE PY</w:t>
            </w:r>
          </w:p>
        </w:tc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3AB91B1F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o.</w:t>
            </w:r>
            <w:r w:rsid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 xml:space="preserve"> </w:t>
            </w: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LIQ</w:t>
            </w:r>
          </w:p>
        </w:tc>
        <w:tc>
          <w:tcPr>
            <w:tcW w:w="753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D142E"/>
            <w:vAlign w:val="center"/>
            <w:hideMark/>
          </w:tcPr>
          <w:p w14:paraId="6A52433C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TRANSFERENCIA USCO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70EA3FDE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INCENTIVO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65A11724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TOTAL EXCEDENTES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7001A4B4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INGRESOS</w:t>
            </w:r>
          </w:p>
        </w:tc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0A188B6C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GASTOS</w:t>
            </w:r>
          </w:p>
        </w:tc>
        <w:tc>
          <w:tcPr>
            <w:tcW w:w="10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6AA975CA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% DE EXCEDENTES</w:t>
            </w:r>
          </w:p>
        </w:tc>
      </w:tr>
      <w:tr w:rsidR="00383C68" w:rsidRPr="005C46E4" w14:paraId="0BA8B985" w14:textId="77777777" w:rsidTr="00714321">
        <w:trPr>
          <w:trHeight w:val="305"/>
        </w:trPr>
        <w:tc>
          <w:tcPr>
            <w:tcW w:w="5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08767D79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44B84A80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6D0EDC2A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5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D142E"/>
            <w:vAlign w:val="center"/>
            <w:hideMark/>
          </w:tcPr>
          <w:p w14:paraId="6E2139B5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PLAN DE DESARROLLO</w:t>
            </w:r>
          </w:p>
        </w:tc>
        <w:tc>
          <w:tcPr>
            <w:tcW w:w="81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0BAFB7BD" w14:textId="77777777" w:rsidR="00A73C85" w:rsidRPr="00714321" w:rsidRDefault="00714321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TOTAL ADMÓ</w:t>
            </w:r>
            <w:r w:rsidR="00A73C85"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 CENTRAL</w:t>
            </w:r>
          </w:p>
        </w:tc>
        <w:tc>
          <w:tcPr>
            <w:tcW w:w="30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D142E"/>
            <w:vAlign w:val="center"/>
            <w:hideMark/>
          </w:tcPr>
          <w:p w14:paraId="6F287F2F" w14:textId="77777777" w:rsidR="00A73C85" w:rsidRPr="00714321" w:rsidRDefault="00A73C85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PLAN DE DESARROLLO FACULTAD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7FA430BF" w14:textId="77777777" w:rsidR="00A73C85" w:rsidRPr="00714321" w:rsidRDefault="00A73C85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TOTAL PLAN DE DESARROLLO</w:t>
            </w:r>
          </w:p>
        </w:tc>
        <w:tc>
          <w:tcPr>
            <w:tcW w:w="9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EF0732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1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F3F416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E7D18C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5ED4BB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0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13E0EC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383C68" w:rsidRPr="005C46E4" w14:paraId="0DEE24F4" w14:textId="77777777" w:rsidTr="00714321">
        <w:trPr>
          <w:trHeight w:val="99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62E1D97D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0D6176C4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6F15F552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38714CDE" w14:textId="77777777" w:rsidR="00A73C85" w:rsidRPr="00714321" w:rsidRDefault="00714321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LIBRE DESTINACIÓ</w:t>
            </w:r>
            <w:r w:rsidR="00A73C85"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6D9EA0B6" w14:textId="77777777" w:rsidR="00A73C85" w:rsidRPr="00714321" w:rsidRDefault="00714321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APORTES A INVESTIGACIÓ</w:t>
            </w:r>
            <w:r w:rsidR="00A73C85"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</w:t>
            </w:r>
          </w:p>
        </w:tc>
        <w:tc>
          <w:tcPr>
            <w:tcW w:w="8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79884B91" w14:textId="77777777" w:rsidR="00A73C85" w:rsidRPr="00714321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7CC7F7C7" w14:textId="77777777" w:rsidR="00A73C85" w:rsidRPr="00714321" w:rsidRDefault="00714321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PLAN DE ACCIÓ</w:t>
            </w:r>
            <w:r w:rsidR="00A73C85"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1E79821C" w14:textId="77777777" w:rsidR="00A73C85" w:rsidRPr="00714321" w:rsidRDefault="00714321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INVESTIGACION Y/O PROYECCIÓ</w:t>
            </w:r>
            <w:r w:rsidR="00A73C85"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N SOCIAL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3681268B" w14:textId="77777777" w:rsidR="00A73C85" w:rsidRPr="00714321" w:rsidRDefault="00A73C85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FORTALE</w:t>
            </w:r>
            <w:r w:rsidR="00383C68"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-</w:t>
            </w: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CIMIENTO BIBLIOTECA</w:t>
            </w: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D142E"/>
            <w:vAlign w:val="center"/>
            <w:hideMark/>
          </w:tcPr>
          <w:p w14:paraId="13B06915" w14:textId="77777777" w:rsidR="00A73C85" w:rsidRPr="005C46E4" w:rsidRDefault="00A73C85" w:rsidP="007143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9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BC0226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1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AB5C7F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08552B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B83513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0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D90DAA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383C68" w:rsidRPr="005C46E4" w14:paraId="6087D625" w14:textId="77777777" w:rsidTr="00714321">
        <w:trPr>
          <w:trHeight w:val="30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C513A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4D477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7D47D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F9188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EEB3E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38563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0F4F8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284F1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2E9E4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3AF97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3EC93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7B080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AE3F5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81675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241EB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</w:tr>
      <w:tr w:rsidR="00714321" w:rsidRPr="005C46E4" w14:paraId="010CAA40" w14:textId="77777777" w:rsidTr="00714321">
        <w:trPr>
          <w:trHeight w:val="30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F3A5B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EAAFE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2CEBB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1AA89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81200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767BD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37A0E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E2DFE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77157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41169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CDE42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76026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040EF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7F455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51CBF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</w:tr>
      <w:tr w:rsidR="00714321" w:rsidRPr="005C46E4" w14:paraId="726C4B40" w14:textId="77777777" w:rsidTr="00714321">
        <w:trPr>
          <w:trHeight w:val="30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C0B13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1D017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8CEC9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1B2FD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C4FB5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A92A7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8F7AA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20D2B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037B6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61C27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B2F89B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836A4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4ED5E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32D68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1A4CE" w14:textId="77777777" w:rsidR="00714321" w:rsidRPr="005C46E4" w:rsidRDefault="00714321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</w:p>
        </w:tc>
      </w:tr>
      <w:tr w:rsidR="00383C68" w:rsidRPr="005C46E4" w14:paraId="4E9ACB4C" w14:textId="77777777" w:rsidTr="00714321">
        <w:trPr>
          <w:trHeight w:val="305"/>
        </w:trPr>
        <w:tc>
          <w:tcPr>
            <w:tcW w:w="1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D142E"/>
            <w:vAlign w:val="bottom"/>
            <w:hideMark/>
          </w:tcPr>
          <w:p w14:paraId="3F8FBCFA" w14:textId="77777777" w:rsidR="00A73C85" w:rsidRPr="00714321" w:rsidRDefault="00A73C85" w:rsidP="009D01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</w:pPr>
            <w:r w:rsidRPr="00714321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18"/>
                <w:szCs w:val="18"/>
                <w:lang w:eastAsia="es-CO"/>
              </w:rPr>
              <w:t>TOTAL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19DDD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21CEFF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EF0D1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95626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AA992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847F7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DBE4D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A5535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3A5CD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7141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1A4E6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0709" w14:textId="77777777" w:rsidR="00A73C85" w:rsidRPr="005C46E4" w:rsidRDefault="00A73C85" w:rsidP="009D011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</w:pPr>
            <w:r w:rsidRPr="005C46E4">
              <w:rPr>
                <w:rFonts w:ascii="Calibri" w:eastAsia="Times New Roman" w:hAnsi="Calibri" w:cs="Times New Roman"/>
                <w:b/>
                <w:bCs/>
                <w:color w:val="000000"/>
                <w:lang w:eastAsia="es-CO"/>
              </w:rPr>
              <w:t> </w:t>
            </w:r>
          </w:p>
        </w:tc>
      </w:tr>
    </w:tbl>
    <w:p w14:paraId="2375F316" w14:textId="77777777" w:rsidR="00A73C85" w:rsidRDefault="00A73C85" w:rsidP="00373BF2">
      <w:pPr>
        <w:rPr>
          <w:rFonts w:ascii="Arial" w:hAnsi="Arial" w:cs="Arial"/>
        </w:rPr>
        <w:sectPr w:rsidR="00A73C85" w:rsidSect="00A73C85">
          <w:headerReference w:type="default" r:id="rId13"/>
          <w:pgSz w:w="15840" w:h="12240" w:orient="landscape"/>
          <w:pgMar w:top="1701" w:right="1701" w:bottom="1701" w:left="1701" w:header="709" w:footer="709" w:gutter="0"/>
          <w:cols w:space="708"/>
          <w:docGrid w:linePitch="360"/>
        </w:sectPr>
      </w:pPr>
    </w:p>
    <w:p w14:paraId="7EFB499D" w14:textId="77777777" w:rsidR="00F7121B" w:rsidRPr="00714321" w:rsidRDefault="00F7121B" w:rsidP="00714321">
      <w:pPr>
        <w:ind w:left="-567" w:hanging="426"/>
        <w:jc w:val="center"/>
        <w:rPr>
          <w:rFonts w:ascii="Arial" w:hAnsi="Arial" w:cs="Arial"/>
          <w:b/>
          <w:noProof/>
        </w:rPr>
      </w:pPr>
      <w:r w:rsidRPr="00215B87">
        <w:rPr>
          <w:rFonts w:ascii="Arial" w:hAnsi="Arial" w:cs="Arial"/>
          <w:b/>
          <w:noProof/>
        </w:rPr>
        <w:lastRenderedPageBreak/>
        <w:t>ANALISIS DE GESTION Y RESULTADOS EJECUCIÓN DE LA VIGENCIA</w:t>
      </w:r>
    </w:p>
    <w:p w14:paraId="0943F5D6" w14:textId="77777777" w:rsidR="00F7121B" w:rsidRPr="00523D92" w:rsidRDefault="00F7121B" w:rsidP="00714321">
      <w:pPr>
        <w:autoSpaceDE w:val="0"/>
        <w:autoSpaceDN w:val="0"/>
        <w:adjustRightInd w:val="0"/>
        <w:spacing w:after="0" w:line="240" w:lineRule="auto"/>
        <w:ind w:left="-567" w:hanging="426"/>
        <w:rPr>
          <w:rFonts w:ascii="Arial" w:hAnsi="Arial" w:cs="Arial"/>
          <w:bCs/>
          <w:i/>
          <w:color w:val="000000"/>
          <w:sz w:val="16"/>
          <w:szCs w:val="24"/>
        </w:rPr>
      </w:pPr>
    </w:p>
    <w:p w14:paraId="0F3AD881" w14:textId="77777777" w:rsidR="00F7121B" w:rsidRPr="00714321" w:rsidRDefault="00F7121B" w:rsidP="00714321">
      <w:pPr>
        <w:ind w:left="-567" w:hanging="426"/>
        <w:jc w:val="both"/>
        <w:rPr>
          <w:rFonts w:ascii="Arial" w:hAnsi="Arial" w:cs="Arial"/>
          <w:b/>
          <w:sz w:val="21"/>
          <w:szCs w:val="21"/>
        </w:rPr>
      </w:pPr>
      <w:r w:rsidRPr="00714321">
        <w:rPr>
          <w:rFonts w:ascii="Arial" w:hAnsi="Arial" w:cs="Arial"/>
          <w:b/>
          <w:sz w:val="21"/>
          <w:szCs w:val="21"/>
        </w:rPr>
        <w:t>Notas:</w:t>
      </w:r>
    </w:p>
    <w:p w14:paraId="5F908475" w14:textId="77777777" w:rsidR="00F7121B" w:rsidRPr="00714321" w:rsidRDefault="00F7121B" w:rsidP="00714321">
      <w:pPr>
        <w:pStyle w:val="Prrafodelista"/>
        <w:numPr>
          <w:ilvl w:val="0"/>
          <w:numId w:val="3"/>
        </w:numPr>
        <w:tabs>
          <w:tab w:val="clear" w:pos="0"/>
        </w:tabs>
        <w:spacing w:after="160" w:line="259" w:lineRule="auto"/>
        <w:ind w:left="-567" w:hanging="426"/>
        <w:contextualSpacing/>
        <w:jc w:val="both"/>
        <w:rPr>
          <w:rFonts w:ascii="Arial" w:hAnsi="Arial" w:cs="Arial"/>
          <w:sz w:val="21"/>
          <w:szCs w:val="21"/>
        </w:rPr>
      </w:pPr>
      <w:r w:rsidRPr="00714321">
        <w:rPr>
          <w:rFonts w:ascii="Arial" w:hAnsi="Arial" w:cs="Arial"/>
          <w:sz w:val="21"/>
          <w:szCs w:val="21"/>
        </w:rPr>
        <w:t>Los Coordinadores de cada proyecto de Fondos Especiales debe presentar este informe en físico y por correo electrónico junto con el Excel (plantilla) al Ordenador del Gasto, una vez finalizada la ejecución del proyecto.</w:t>
      </w:r>
    </w:p>
    <w:p w14:paraId="4636742A" w14:textId="77777777" w:rsidR="00F7121B" w:rsidRPr="00714321" w:rsidRDefault="00F7121B" w:rsidP="00714321">
      <w:pPr>
        <w:pStyle w:val="Prrafodelista"/>
        <w:numPr>
          <w:ilvl w:val="0"/>
          <w:numId w:val="3"/>
        </w:numPr>
        <w:tabs>
          <w:tab w:val="clear" w:pos="0"/>
        </w:tabs>
        <w:spacing w:after="160" w:line="259" w:lineRule="auto"/>
        <w:ind w:left="-567" w:hanging="426"/>
        <w:contextualSpacing/>
        <w:jc w:val="both"/>
        <w:rPr>
          <w:rFonts w:ascii="Arial" w:hAnsi="Arial" w:cs="Arial"/>
          <w:sz w:val="21"/>
          <w:szCs w:val="21"/>
        </w:rPr>
      </w:pPr>
      <w:r w:rsidRPr="00714321">
        <w:rPr>
          <w:rFonts w:ascii="Arial" w:hAnsi="Arial" w:cs="Arial"/>
          <w:sz w:val="21"/>
          <w:szCs w:val="21"/>
        </w:rPr>
        <w:t xml:space="preserve">Una vez consolidado el informe de gestión de los Fondos Especiales por posgrados y venta de servicios y educación no formal o continuada de la Facultad en la vigencia, El ordenador del Gasto lo presenta a la Rectoría en la fecha establecida en la Directriz de Cierre para la Vigencia, con copia a la Unidad de los Fondos Especiales y Vicerrectoría de investigación y Proyección Social de la Universidad.    </w:t>
      </w:r>
    </w:p>
    <w:p w14:paraId="32134C2C" w14:textId="77777777" w:rsidR="00F7121B" w:rsidRPr="00523D92" w:rsidRDefault="00F7121B" w:rsidP="00373BF2">
      <w:pPr>
        <w:rPr>
          <w:rFonts w:ascii="Arial" w:hAnsi="Arial" w:cs="Arial"/>
        </w:rPr>
      </w:pPr>
    </w:p>
    <w:p w14:paraId="295DF074" w14:textId="77777777" w:rsidR="00F7121B" w:rsidRPr="00523D92" w:rsidRDefault="00F7121B" w:rsidP="00F7121B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</w:rPr>
      </w:pPr>
    </w:p>
    <w:p w14:paraId="13DE5C06" w14:textId="77777777" w:rsidR="00F7121B" w:rsidRPr="00523D92" w:rsidRDefault="00F7121B" w:rsidP="00F7121B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</w:rPr>
      </w:pPr>
    </w:p>
    <w:p w14:paraId="547D0967" w14:textId="77777777" w:rsidR="00136859" w:rsidRPr="00136859" w:rsidRDefault="00136859" w:rsidP="00136859">
      <w:pPr>
        <w:spacing w:after="120"/>
        <w:ind w:hanging="567"/>
        <w:rPr>
          <w:rFonts w:ascii="Arial" w:hAnsi="Arial" w:cs="Arial"/>
          <w:sz w:val="21"/>
          <w:szCs w:val="21"/>
        </w:rPr>
      </w:pPr>
      <w:r w:rsidRPr="00136859">
        <w:rPr>
          <w:rFonts w:ascii="Arial" w:hAnsi="Arial" w:cs="Arial"/>
          <w:b/>
          <w:sz w:val="21"/>
          <w:szCs w:val="21"/>
        </w:rPr>
        <w:t>Firma Decano (a):</w:t>
      </w:r>
      <w:r w:rsidRPr="00136859">
        <w:rPr>
          <w:rFonts w:ascii="Arial" w:hAnsi="Arial" w:cs="Arial"/>
          <w:sz w:val="21"/>
          <w:szCs w:val="21"/>
        </w:rPr>
        <w:tab/>
      </w:r>
      <w:r w:rsidRPr="00136859">
        <w:rPr>
          <w:rFonts w:ascii="Arial" w:hAnsi="Arial" w:cs="Arial"/>
          <w:sz w:val="21"/>
          <w:szCs w:val="21"/>
        </w:rPr>
        <w:tab/>
        <w:t>______________________________________</w:t>
      </w:r>
    </w:p>
    <w:p w14:paraId="5BDE893C" w14:textId="77777777" w:rsidR="00F7121B" w:rsidRPr="00136859" w:rsidRDefault="00136859" w:rsidP="00136859">
      <w:pPr>
        <w:spacing w:after="120"/>
        <w:ind w:hanging="567"/>
        <w:rPr>
          <w:rFonts w:ascii="Arial" w:hAnsi="Arial" w:cs="Arial"/>
          <w:sz w:val="21"/>
          <w:szCs w:val="21"/>
        </w:rPr>
      </w:pPr>
      <w:r w:rsidRPr="00136859">
        <w:rPr>
          <w:rFonts w:ascii="Arial" w:hAnsi="Arial" w:cs="Arial"/>
          <w:b/>
          <w:sz w:val="21"/>
          <w:szCs w:val="21"/>
        </w:rPr>
        <w:t>Nombre del Decano (a):</w:t>
      </w:r>
      <w:r w:rsidRPr="00136859">
        <w:rPr>
          <w:rFonts w:ascii="Arial" w:hAnsi="Arial" w:cs="Arial"/>
          <w:sz w:val="21"/>
          <w:szCs w:val="21"/>
        </w:rPr>
        <w:tab/>
        <w:t>______________________________________</w:t>
      </w:r>
    </w:p>
    <w:p w14:paraId="0343B451" w14:textId="77777777" w:rsidR="00136859" w:rsidRPr="00136859" w:rsidRDefault="00136859" w:rsidP="00136859">
      <w:pPr>
        <w:spacing w:after="120"/>
        <w:ind w:hanging="567"/>
        <w:rPr>
          <w:rFonts w:ascii="Arial" w:hAnsi="Arial" w:cs="Arial"/>
          <w:sz w:val="16"/>
        </w:rPr>
      </w:pPr>
      <w:r w:rsidRPr="00136859">
        <w:rPr>
          <w:rFonts w:ascii="Arial" w:hAnsi="Arial" w:cs="Arial"/>
          <w:b/>
          <w:sz w:val="21"/>
          <w:szCs w:val="21"/>
        </w:rPr>
        <w:t>Facultad:</w:t>
      </w:r>
      <w:r w:rsidRPr="00136859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Cs w:val="28"/>
        </w:rPr>
        <w:tab/>
      </w:r>
      <w:r>
        <w:rPr>
          <w:rFonts w:ascii="Arial" w:hAnsi="Arial" w:cs="Arial"/>
          <w:szCs w:val="28"/>
        </w:rPr>
        <w:tab/>
        <w:t>______________________________________</w:t>
      </w:r>
    </w:p>
    <w:p w14:paraId="57694205" w14:textId="77777777" w:rsidR="00F7121B" w:rsidRPr="00523D92" w:rsidRDefault="00F7121B" w:rsidP="00373BF2">
      <w:pPr>
        <w:rPr>
          <w:rFonts w:ascii="Arial" w:hAnsi="Arial" w:cs="Arial"/>
        </w:rPr>
      </w:pPr>
    </w:p>
    <w:sectPr w:rsidR="00F7121B" w:rsidRPr="00523D92" w:rsidSect="00714321">
      <w:headerReference w:type="default" r:id="rId14"/>
      <w:pgSz w:w="12240" w:h="15840"/>
      <w:pgMar w:top="1701" w:right="616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6C2512" w14:textId="77777777" w:rsidR="007F34CB" w:rsidRDefault="007F34CB" w:rsidP="004A01DF">
      <w:pPr>
        <w:spacing w:after="0" w:line="240" w:lineRule="auto"/>
      </w:pPr>
      <w:r>
        <w:separator/>
      </w:r>
    </w:p>
  </w:endnote>
  <w:endnote w:type="continuationSeparator" w:id="0">
    <w:p w14:paraId="77B46219" w14:textId="77777777" w:rsidR="007F34CB" w:rsidRDefault="007F34CB" w:rsidP="004A0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DF2612" w14:textId="77777777" w:rsidR="00D720C0" w:rsidRDefault="00D720C0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E9B77" w14:textId="77777777" w:rsidR="00523D92" w:rsidRDefault="00523D92" w:rsidP="00523D92">
    <w:pPr>
      <w:pStyle w:val="Piedepgina"/>
      <w:ind w:left="39" w:right="158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Vigilada Mineducación</w:t>
    </w:r>
  </w:p>
  <w:p w14:paraId="4ACF0470" w14:textId="77777777" w:rsidR="00523D92" w:rsidRPr="00523D92" w:rsidRDefault="00523D92" w:rsidP="00523D92">
    <w:pPr>
      <w:pStyle w:val="Piedepgina"/>
      <w:ind w:left="39" w:right="158"/>
      <w:jc w:val="center"/>
      <w:rPr>
        <w:rFonts w:ascii="Arial" w:hAnsi="Arial" w:cs="Arial"/>
        <w:sz w:val="16"/>
        <w:szCs w:val="16"/>
      </w:rPr>
    </w:pPr>
    <w:r w:rsidRPr="0026622A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26622A">
        <w:rPr>
          <w:rFonts w:ascii="Arial" w:hAnsi="Arial" w:cs="Arial"/>
          <w:sz w:val="16"/>
          <w:szCs w:val="16"/>
        </w:rPr>
        <w:t>www.usco.edu.co</w:t>
      </w:r>
    </w:hyperlink>
    <w:r w:rsidRPr="0026622A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C00FF1" w14:textId="77777777" w:rsidR="00D720C0" w:rsidRDefault="00D720C0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E37C92" w14:textId="77777777" w:rsidR="007F34CB" w:rsidRDefault="007F34CB" w:rsidP="004A01DF">
      <w:pPr>
        <w:spacing w:after="0" w:line="240" w:lineRule="auto"/>
      </w:pPr>
      <w:r>
        <w:separator/>
      </w:r>
    </w:p>
  </w:footnote>
  <w:footnote w:type="continuationSeparator" w:id="0">
    <w:p w14:paraId="2E32753B" w14:textId="77777777" w:rsidR="007F34CB" w:rsidRDefault="007F34CB" w:rsidP="004A0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165314" w14:textId="77777777" w:rsidR="00D720C0" w:rsidRDefault="00D720C0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885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277"/>
      <w:gridCol w:w="1984"/>
      <w:gridCol w:w="1134"/>
      <w:gridCol w:w="709"/>
      <w:gridCol w:w="1276"/>
      <w:gridCol w:w="850"/>
      <w:gridCol w:w="1276"/>
      <w:gridCol w:w="2410"/>
    </w:tblGrid>
    <w:tr w:rsidR="00DE0AC4" w14:paraId="128F5BEC" w14:textId="77777777" w:rsidTr="002B2C69">
      <w:tc>
        <w:tcPr>
          <w:tcW w:w="1277" w:type="dxa"/>
          <w:vMerge w:val="restart"/>
          <w:shd w:val="clear" w:color="auto" w:fill="auto"/>
          <w:vAlign w:val="center"/>
        </w:tcPr>
        <w:p w14:paraId="64DEA213" w14:textId="77777777" w:rsidR="00DE0AC4" w:rsidRDefault="00DE0AC4" w:rsidP="00DE0AC4">
          <w:pPr>
            <w:pStyle w:val="Textoindependien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591E6927" wp14:editId="7EB4DB33">
                <wp:extent cx="533400" cy="580390"/>
                <wp:effectExtent l="0" t="0" r="0" b="0"/>
                <wp:docPr id="31" name="Imagen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4923" cy="5820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  <w:gridSpan w:val="6"/>
          <w:shd w:val="clear" w:color="auto" w:fill="AD142E"/>
          <w:vAlign w:val="center"/>
        </w:tcPr>
        <w:p w14:paraId="4BFC8CF7" w14:textId="77777777" w:rsidR="00DE0AC4" w:rsidRPr="00C93470" w:rsidRDefault="00DE0AC4" w:rsidP="00DE0AC4">
          <w:pPr>
            <w:pStyle w:val="Textonotapie"/>
            <w:jc w:val="center"/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</w:pPr>
          <w:r w:rsidRPr="00C93470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UNIVERSIDAD SURCOLOMBIANA</w:t>
          </w:r>
        </w:p>
        <w:p w14:paraId="32B8C64F" w14:textId="5811EE54" w:rsidR="00DE0AC4" w:rsidRPr="00C93470" w:rsidRDefault="00DE0AC4" w:rsidP="00DE0AC4">
          <w:pPr>
            <w:pStyle w:val="Textonotapie"/>
            <w:jc w:val="center"/>
            <w:rPr>
              <w:rFonts w:ascii="Arial" w:hAnsi="Arial" w:cs="Arial"/>
              <w:sz w:val="22"/>
              <w:szCs w:val="22"/>
            </w:rPr>
          </w:pPr>
          <w:r w:rsidRPr="00C93470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PROYECCIÓN SOCIAL Y PROYECTOS ESPECIALES</w:t>
          </w:r>
        </w:p>
      </w:tc>
      <w:tc>
        <w:tcPr>
          <w:tcW w:w="2410" w:type="dxa"/>
          <w:vMerge w:val="restart"/>
          <w:shd w:val="clear" w:color="auto" w:fill="auto"/>
          <w:vAlign w:val="center"/>
        </w:tcPr>
        <w:p w14:paraId="759C91B9" w14:textId="117EB82E" w:rsidR="00DE0AC4" w:rsidRDefault="00D720C0" w:rsidP="00DE0AC4">
          <w:pPr>
            <w:pStyle w:val="Textonotapi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456C7608" wp14:editId="48D5C727">
                <wp:extent cx="1415332" cy="512726"/>
                <wp:effectExtent l="0" t="0" r="0" b="1905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2229" cy="5152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E0AC4" w14:paraId="3691B20A" w14:textId="77777777" w:rsidTr="002B2C69">
      <w:trPr>
        <w:trHeight w:val="340"/>
      </w:trPr>
      <w:tc>
        <w:tcPr>
          <w:tcW w:w="1277" w:type="dxa"/>
          <w:vMerge/>
          <w:shd w:val="clear" w:color="auto" w:fill="auto"/>
          <w:vAlign w:val="center"/>
        </w:tcPr>
        <w:p w14:paraId="20C62E00" w14:textId="77777777" w:rsidR="00DE0AC4" w:rsidRDefault="00DE0AC4" w:rsidP="00DE0AC4"/>
      </w:tc>
      <w:tc>
        <w:tcPr>
          <w:tcW w:w="7229" w:type="dxa"/>
          <w:gridSpan w:val="6"/>
          <w:shd w:val="clear" w:color="auto" w:fill="auto"/>
          <w:vAlign w:val="center"/>
        </w:tcPr>
        <w:p w14:paraId="6DDF717E" w14:textId="77777777" w:rsidR="00DE0AC4" w:rsidRPr="00DE0AC4" w:rsidRDefault="00DE0AC4" w:rsidP="00DE0AC4">
          <w:pPr>
            <w:pStyle w:val="Encabezado"/>
            <w:snapToGrid w:val="0"/>
            <w:jc w:val="center"/>
            <w:rPr>
              <w:rFonts w:ascii="Arial" w:hAnsi="Arial" w:cs="Arial"/>
              <w:sz w:val="21"/>
              <w:szCs w:val="21"/>
            </w:rPr>
          </w:pPr>
          <w:r w:rsidRPr="00DE0AC4">
            <w:rPr>
              <w:rFonts w:ascii="Arial" w:hAnsi="Arial" w:cs="Arial"/>
              <w:b/>
              <w:sz w:val="21"/>
              <w:szCs w:val="21"/>
            </w:rPr>
            <w:t>INFORME DE GESTION Y RESULTADOS PROYECTOS DE POSGRADOS Y DE VENTA DE SERVICIOS</w:t>
          </w:r>
        </w:p>
      </w:tc>
      <w:tc>
        <w:tcPr>
          <w:tcW w:w="2410" w:type="dxa"/>
          <w:vMerge/>
          <w:shd w:val="clear" w:color="auto" w:fill="auto"/>
          <w:vAlign w:val="center"/>
        </w:tcPr>
        <w:p w14:paraId="3011D128" w14:textId="77777777" w:rsidR="00DE0AC4" w:rsidRDefault="00DE0AC4" w:rsidP="00DE0AC4"/>
      </w:tc>
    </w:tr>
    <w:tr w:rsidR="00DE0AC4" w14:paraId="664D0968" w14:textId="77777777" w:rsidTr="002B2C69">
      <w:trPr>
        <w:trHeight w:val="241"/>
      </w:trPr>
      <w:tc>
        <w:tcPr>
          <w:tcW w:w="1277" w:type="dxa"/>
          <w:shd w:val="clear" w:color="auto" w:fill="AD142E"/>
        </w:tcPr>
        <w:p w14:paraId="0E68008E" w14:textId="77777777" w:rsidR="00DE0AC4" w:rsidRDefault="00DE0AC4" w:rsidP="00DE0AC4">
          <w:pPr>
            <w:spacing w:after="0" w:line="240" w:lineRule="auto"/>
            <w:ind w:left="-91" w:right="5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984" w:type="dxa"/>
          <w:shd w:val="clear" w:color="auto" w:fill="auto"/>
        </w:tcPr>
        <w:p w14:paraId="46E9EFAC" w14:textId="77777777" w:rsidR="00DE0AC4" w:rsidRDefault="00D84E03" w:rsidP="00DE0AC4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14"/>
            </w:rPr>
            <w:t>MI-PSO-FO-44</w:t>
          </w:r>
        </w:p>
      </w:tc>
      <w:tc>
        <w:tcPr>
          <w:tcW w:w="1134" w:type="dxa"/>
          <w:shd w:val="clear" w:color="auto" w:fill="AD142E"/>
        </w:tcPr>
        <w:p w14:paraId="179C7A25" w14:textId="77777777" w:rsidR="00DE0AC4" w:rsidRDefault="00DE0AC4" w:rsidP="00DE0AC4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09" w:type="dxa"/>
          <w:shd w:val="clear" w:color="auto" w:fill="auto"/>
        </w:tcPr>
        <w:p w14:paraId="69069D0E" w14:textId="77777777" w:rsidR="00DE0AC4" w:rsidRDefault="00DE0AC4" w:rsidP="00DE0AC4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276" w:type="dxa"/>
          <w:shd w:val="clear" w:color="auto" w:fill="AD142E"/>
        </w:tcPr>
        <w:p w14:paraId="3DC40418" w14:textId="77777777" w:rsidR="00DE0AC4" w:rsidRDefault="00DE0AC4" w:rsidP="00DE0AC4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0" w:type="dxa"/>
          <w:shd w:val="clear" w:color="auto" w:fill="auto"/>
        </w:tcPr>
        <w:p w14:paraId="23DDD6AD" w14:textId="77777777" w:rsidR="00DE0AC4" w:rsidRDefault="00D84E03" w:rsidP="00DE0AC4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3</w:t>
          </w:r>
        </w:p>
      </w:tc>
      <w:tc>
        <w:tcPr>
          <w:tcW w:w="1276" w:type="dxa"/>
          <w:shd w:val="clear" w:color="auto" w:fill="AD142E"/>
        </w:tcPr>
        <w:p w14:paraId="1081690B" w14:textId="77777777" w:rsidR="00DE0AC4" w:rsidRDefault="00DE0AC4" w:rsidP="00DE0AC4">
          <w:pPr>
            <w:spacing w:after="0" w:line="240" w:lineRule="auto"/>
            <w:contextualSpacing/>
            <w:jc w:val="center"/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410" w:type="dxa"/>
          <w:shd w:val="clear" w:color="auto" w:fill="auto"/>
        </w:tcPr>
        <w:p w14:paraId="4FA77554" w14:textId="77777777" w:rsidR="00DE0AC4" w:rsidRPr="005D5F7E" w:rsidRDefault="00DE0AC4" w:rsidP="00DE0AC4">
          <w:pPr>
            <w:pStyle w:val="Textonotapie"/>
            <w:contextualSpacing/>
            <w:jc w:val="center"/>
            <w:rPr>
              <w:rFonts w:ascii="Arial" w:hAnsi="Arial" w:cs="Arial"/>
            </w:rPr>
          </w:pP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PAGE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F1B7C">
            <w:rPr>
              <w:rStyle w:val="Fuentedeprrafopredeter1"/>
              <w:rFonts w:ascii="Arial" w:hAnsi="Arial" w:cs="Arial"/>
              <w:b/>
              <w:bCs/>
              <w:noProof/>
            </w:rPr>
            <w:t>1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t xml:space="preserve"> de 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NUMPAGES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F1B7C">
            <w:rPr>
              <w:rStyle w:val="Fuentedeprrafopredeter1"/>
              <w:rFonts w:ascii="Arial" w:hAnsi="Arial" w:cs="Arial"/>
              <w:b/>
              <w:bCs/>
              <w:noProof/>
            </w:rPr>
            <w:t>4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</w:p>
      </w:tc>
    </w:tr>
  </w:tbl>
  <w:p w14:paraId="346EB838" w14:textId="77777777" w:rsidR="00DE0AC4" w:rsidRDefault="00DE0AC4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EE08D5" w14:textId="77777777" w:rsidR="00D720C0" w:rsidRDefault="00D720C0">
    <w:pPr>
      <w:pStyle w:val="Encabezad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3704" w:type="dxa"/>
      <w:tblInd w:w="-601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352"/>
      <w:gridCol w:w="2542"/>
      <w:gridCol w:w="1453"/>
      <w:gridCol w:w="908"/>
      <w:gridCol w:w="1635"/>
      <w:gridCol w:w="1089"/>
      <w:gridCol w:w="1936"/>
      <w:gridCol w:w="2789"/>
    </w:tblGrid>
    <w:tr w:rsidR="005C64DC" w14:paraId="1C274191" w14:textId="77777777" w:rsidTr="005C64DC">
      <w:trPr>
        <w:trHeight w:val="485"/>
      </w:trPr>
      <w:tc>
        <w:tcPr>
          <w:tcW w:w="1352" w:type="dxa"/>
          <w:vMerge w:val="restart"/>
          <w:shd w:val="clear" w:color="auto" w:fill="auto"/>
          <w:vAlign w:val="center"/>
        </w:tcPr>
        <w:p w14:paraId="6ABC7BB6" w14:textId="77777777" w:rsidR="005C64DC" w:rsidRDefault="005C64DC" w:rsidP="005C64DC">
          <w:pPr>
            <w:pStyle w:val="Textoindependien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1F0C49D0" wp14:editId="357875A6">
                <wp:extent cx="533400" cy="580390"/>
                <wp:effectExtent l="0" t="0" r="0" b="0"/>
                <wp:docPr id="33" name="Imagen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4923" cy="5820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63" w:type="dxa"/>
          <w:gridSpan w:val="6"/>
          <w:shd w:val="clear" w:color="auto" w:fill="AD142E"/>
          <w:vAlign w:val="center"/>
        </w:tcPr>
        <w:p w14:paraId="5BE2E330" w14:textId="77777777" w:rsidR="005C64DC" w:rsidRPr="00C93470" w:rsidRDefault="005C64DC" w:rsidP="005C64DC">
          <w:pPr>
            <w:pStyle w:val="Textonotapie"/>
            <w:jc w:val="center"/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</w:pPr>
          <w:r w:rsidRPr="00C93470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UNIVERSIDAD SURCOLOMBIANA</w:t>
          </w:r>
        </w:p>
        <w:p w14:paraId="2A3292C3" w14:textId="77777777" w:rsidR="005C64DC" w:rsidRPr="00C93470" w:rsidRDefault="005C64DC" w:rsidP="005C64DC">
          <w:pPr>
            <w:pStyle w:val="Textonotapie"/>
            <w:jc w:val="center"/>
            <w:rPr>
              <w:rFonts w:ascii="Arial" w:hAnsi="Arial" w:cs="Arial"/>
              <w:sz w:val="22"/>
              <w:szCs w:val="22"/>
            </w:rPr>
          </w:pPr>
          <w:r w:rsidRPr="00C93470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PROCESO PROYECCIÓN SOCIAL Y PROYECTOS ESPECIALES</w:t>
          </w:r>
        </w:p>
      </w:tc>
      <w:tc>
        <w:tcPr>
          <w:tcW w:w="2789" w:type="dxa"/>
          <w:vMerge w:val="restart"/>
          <w:shd w:val="clear" w:color="auto" w:fill="auto"/>
          <w:vAlign w:val="center"/>
        </w:tcPr>
        <w:p w14:paraId="71351303" w14:textId="77777777" w:rsidR="005C64DC" w:rsidRDefault="005C64DC" w:rsidP="005C64DC">
          <w:pPr>
            <w:pStyle w:val="Textonotapi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694626E9" wp14:editId="434FAF08">
                <wp:extent cx="1219200" cy="556078"/>
                <wp:effectExtent l="0" t="0" r="0" b="0"/>
                <wp:docPr id="34" name="2 Imagen" descr="NUEVOS LOGOS ICONTEC 202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NUEVOS LOGOS ICONTEC 2021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6156" cy="5592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C64DC" w14:paraId="609FE35C" w14:textId="77777777" w:rsidTr="005C64DC">
      <w:trPr>
        <w:trHeight w:val="344"/>
      </w:trPr>
      <w:tc>
        <w:tcPr>
          <w:tcW w:w="1352" w:type="dxa"/>
          <w:vMerge/>
          <w:shd w:val="clear" w:color="auto" w:fill="auto"/>
          <w:vAlign w:val="center"/>
        </w:tcPr>
        <w:p w14:paraId="290B2BAC" w14:textId="77777777" w:rsidR="005C64DC" w:rsidRDefault="005C64DC" w:rsidP="005C64DC"/>
      </w:tc>
      <w:tc>
        <w:tcPr>
          <w:tcW w:w="9563" w:type="dxa"/>
          <w:gridSpan w:val="6"/>
          <w:shd w:val="clear" w:color="auto" w:fill="auto"/>
          <w:vAlign w:val="center"/>
        </w:tcPr>
        <w:p w14:paraId="2C9730B7" w14:textId="01A64025" w:rsidR="005C64DC" w:rsidRPr="00DE0AC4" w:rsidRDefault="004400FA" w:rsidP="005C64DC">
          <w:pPr>
            <w:pStyle w:val="Encabezado"/>
            <w:snapToGrid w:val="0"/>
            <w:jc w:val="center"/>
            <w:rPr>
              <w:rFonts w:ascii="Arial" w:hAnsi="Arial" w:cs="Arial"/>
              <w:sz w:val="21"/>
              <w:szCs w:val="21"/>
            </w:rPr>
          </w:pPr>
          <w:r w:rsidRPr="00DE0AC4">
            <w:rPr>
              <w:rFonts w:ascii="Arial" w:hAnsi="Arial" w:cs="Arial"/>
              <w:b/>
              <w:sz w:val="21"/>
              <w:szCs w:val="21"/>
            </w:rPr>
            <w:t>INFORME DE GESTION Y RESULTADOS PROYECTOS DE POSGRADOS Y DE VENTA DE SERVICIOS</w:t>
          </w:r>
        </w:p>
      </w:tc>
      <w:tc>
        <w:tcPr>
          <w:tcW w:w="2789" w:type="dxa"/>
          <w:vMerge/>
          <w:shd w:val="clear" w:color="auto" w:fill="auto"/>
          <w:vAlign w:val="center"/>
        </w:tcPr>
        <w:p w14:paraId="3F349E0B" w14:textId="77777777" w:rsidR="005C64DC" w:rsidRDefault="005C64DC" w:rsidP="005C64DC"/>
      </w:tc>
    </w:tr>
    <w:tr w:rsidR="005C64DC" w14:paraId="1405427C" w14:textId="77777777" w:rsidTr="005C64DC">
      <w:trPr>
        <w:trHeight w:val="243"/>
      </w:trPr>
      <w:tc>
        <w:tcPr>
          <w:tcW w:w="1352" w:type="dxa"/>
          <w:shd w:val="clear" w:color="auto" w:fill="AD142E"/>
        </w:tcPr>
        <w:p w14:paraId="70E238AE" w14:textId="77777777" w:rsidR="005C64DC" w:rsidRDefault="005C64DC" w:rsidP="005C64DC">
          <w:pPr>
            <w:spacing w:after="0" w:line="240" w:lineRule="auto"/>
            <w:ind w:left="-91" w:right="5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2542" w:type="dxa"/>
          <w:shd w:val="clear" w:color="auto" w:fill="auto"/>
        </w:tcPr>
        <w:p w14:paraId="31A55982" w14:textId="2F61C9AF" w:rsidR="005C64DC" w:rsidRDefault="005C64DC" w:rsidP="005C64DC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14"/>
            </w:rPr>
            <w:t>MI-PSO-FO-4</w:t>
          </w:r>
          <w:r w:rsidR="004400FA">
            <w:rPr>
              <w:rFonts w:ascii="Arial" w:hAnsi="Arial" w:cs="Arial"/>
              <w:b/>
              <w:sz w:val="20"/>
              <w:szCs w:val="14"/>
            </w:rPr>
            <w:t>4</w:t>
          </w:r>
        </w:p>
      </w:tc>
      <w:tc>
        <w:tcPr>
          <w:tcW w:w="1453" w:type="dxa"/>
          <w:shd w:val="clear" w:color="auto" w:fill="AD142E"/>
        </w:tcPr>
        <w:p w14:paraId="2F679217" w14:textId="77777777" w:rsidR="005C64DC" w:rsidRDefault="005C64DC" w:rsidP="005C64DC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908" w:type="dxa"/>
          <w:shd w:val="clear" w:color="auto" w:fill="auto"/>
        </w:tcPr>
        <w:p w14:paraId="335C493C" w14:textId="77777777" w:rsidR="005C64DC" w:rsidRDefault="005C64DC" w:rsidP="005C64DC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635" w:type="dxa"/>
          <w:shd w:val="clear" w:color="auto" w:fill="AD142E"/>
        </w:tcPr>
        <w:p w14:paraId="76724435" w14:textId="77777777" w:rsidR="005C64DC" w:rsidRDefault="005C64DC" w:rsidP="005C64DC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089" w:type="dxa"/>
          <w:shd w:val="clear" w:color="auto" w:fill="auto"/>
        </w:tcPr>
        <w:p w14:paraId="18AF950D" w14:textId="21F324AE" w:rsidR="005C64DC" w:rsidRDefault="005C64DC" w:rsidP="005C64DC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</w:t>
          </w:r>
          <w:r w:rsidR="004400FA">
            <w:rPr>
              <w:rFonts w:ascii="Arial" w:hAnsi="Arial"/>
              <w:b/>
              <w:bCs/>
              <w:sz w:val="20"/>
              <w:szCs w:val="20"/>
            </w:rPr>
            <w:t>3</w:t>
          </w:r>
        </w:p>
      </w:tc>
      <w:tc>
        <w:tcPr>
          <w:tcW w:w="1936" w:type="dxa"/>
          <w:shd w:val="clear" w:color="auto" w:fill="AD142E"/>
        </w:tcPr>
        <w:p w14:paraId="22F5C780" w14:textId="77777777" w:rsidR="005C64DC" w:rsidRDefault="005C64DC" w:rsidP="005C64DC">
          <w:pPr>
            <w:spacing w:after="0" w:line="240" w:lineRule="auto"/>
            <w:contextualSpacing/>
            <w:jc w:val="center"/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789" w:type="dxa"/>
          <w:shd w:val="clear" w:color="auto" w:fill="auto"/>
        </w:tcPr>
        <w:p w14:paraId="49F340AE" w14:textId="77777777" w:rsidR="005C64DC" w:rsidRPr="005D5F7E" w:rsidRDefault="005C64DC" w:rsidP="005C64DC">
          <w:pPr>
            <w:pStyle w:val="Textonotapie"/>
            <w:contextualSpacing/>
            <w:jc w:val="center"/>
            <w:rPr>
              <w:rFonts w:ascii="Arial" w:hAnsi="Arial" w:cs="Arial"/>
            </w:rPr>
          </w:pP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PAGE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F1B7C">
            <w:rPr>
              <w:rStyle w:val="Fuentedeprrafopredeter1"/>
              <w:rFonts w:ascii="Arial" w:hAnsi="Arial" w:cs="Arial"/>
              <w:b/>
              <w:bCs/>
              <w:noProof/>
            </w:rPr>
            <w:t>3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t xml:space="preserve"> de 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NUMPAGES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F1B7C">
            <w:rPr>
              <w:rStyle w:val="Fuentedeprrafopredeter1"/>
              <w:rFonts w:ascii="Arial" w:hAnsi="Arial" w:cs="Arial"/>
              <w:b/>
              <w:bCs/>
              <w:noProof/>
            </w:rPr>
            <w:t>4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</w:p>
      </w:tc>
    </w:tr>
  </w:tbl>
  <w:p w14:paraId="28D43869" w14:textId="77777777" w:rsidR="00C04228" w:rsidRDefault="00C04228">
    <w:pPr>
      <w:pStyle w:val="Encabezado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885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277"/>
      <w:gridCol w:w="1984"/>
      <w:gridCol w:w="1134"/>
      <w:gridCol w:w="709"/>
      <w:gridCol w:w="1276"/>
      <w:gridCol w:w="850"/>
      <w:gridCol w:w="1276"/>
      <w:gridCol w:w="2410"/>
    </w:tblGrid>
    <w:tr w:rsidR="004400FA" w14:paraId="2EC7DD2C" w14:textId="77777777" w:rsidTr="00036D89">
      <w:tc>
        <w:tcPr>
          <w:tcW w:w="1277" w:type="dxa"/>
          <w:vMerge w:val="restart"/>
          <w:shd w:val="clear" w:color="auto" w:fill="auto"/>
          <w:vAlign w:val="center"/>
        </w:tcPr>
        <w:p w14:paraId="06272DAD" w14:textId="77777777" w:rsidR="004400FA" w:rsidRDefault="004400FA" w:rsidP="004400FA">
          <w:pPr>
            <w:pStyle w:val="Textoindependien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57CFE967" wp14:editId="5E39EBC8">
                <wp:extent cx="533400" cy="580390"/>
                <wp:effectExtent l="0" t="0" r="0" b="0"/>
                <wp:docPr id="814848256" name="Imagen 8148482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4923" cy="5820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  <w:gridSpan w:val="6"/>
          <w:shd w:val="clear" w:color="auto" w:fill="AD142E"/>
          <w:vAlign w:val="center"/>
        </w:tcPr>
        <w:p w14:paraId="280FFD5F" w14:textId="77777777" w:rsidR="004400FA" w:rsidRPr="00C93470" w:rsidRDefault="004400FA" w:rsidP="004400FA">
          <w:pPr>
            <w:pStyle w:val="Textonotapie"/>
            <w:jc w:val="center"/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</w:pPr>
          <w:r w:rsidRPr="00C93470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UNIVERSIDAD SURCOLOMBIANA</w:t>
          </w:r>
        </w:p>
        <w:p w14:paraId="0877EFD8" w14:textId="77777777" w:rsidR="004400FA" w:rsidRPr="00C93470" w:rsidRDefault="004400FA" w:rsidP="004400FA">
          <w:pPr>
            <w:pStyle w:val="Textonotapie"/>
            <w:jc w:val="center"/>
            <w:rPr>
              <w:rFonts w:ascii="Arial" w:hAnsi="Arial" w:cs="Arial"/>
              <w:sz w:val="22"/>
              <w:szCs w:val="22"/>
            </w:rPr>
          </w:pPr>
          <w:r w:rsidRPr="00C93470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PROCESO PROYECCIÓN SOCIAL Y PROYECTOS ESPECIALES</w:t>
          </w:r>
        </w:p>
      </w:tc>
      <w:tc>
        <w:tcPr>
          <w:tcW w:w="2410" w:type="dxa"/>
          <w:vMerge w:val="restart"/>
          <w:shd w:val="clear" w:color="auto" w:fill="auto"/>
          <w:vAlign w:val="center"/>
        </w:tcPr>
        <w:p w14:paraId="7C38EC22" w14:textId="77777777" w:rsidR="004400FA" w:rsidRDefault="004400FA" w:rsidP="004400FA">
          <w:pPr>
            <w:pStyle w:val="Textonotapi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6F174FEA" wp14:editId="6C61B24D">
                <wp:extent cx="1219200" cy="556078"/>
                <wp:effectExtent l="0" t="0" r="0" b="0"/>
                <wp:docPr id="1236443438" name="Imagen 1236443438" descr="NUEVOS LOGOS ICONTEC 202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NUEVOS LOGOS ICONTEC 2021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6156" cy="5592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4400FA" w14:paraId="6197588A" w14:textId="77777777" w:rsidTr="00036D89">
      <w:trPr>
        <w:trHeight w:val="340"/>
      </w:trPr>
      <w:tc>
        <w:tcPr>
          <w:tcW w:w="1277" w:type="dxa"/>
          <w:vMerge/>
          <w:shd w:val="clear" w:color="auto" w:fill="auto"/>
          <w:vAlign w:val="center"/>
        </w:tcPr>
        <w:p w14:paraId="447CAE89" w14:textId="77777777" w:rsidR="004400FA" w:rsidRDefault="004400FA" w:rsidP="004400FA"/>
      </w:tc>
      <w:tc>
        <w:tcPr>
          <w:tcW w:w="7229" w:type="dxa"/>
          <w:gridSpan w:val="6"/>
          <w:shd w:val="clear" w:color="auto" w:fill="auto"/>
          <w:vAlign w:val="center"/>
        </w:tcPr>
        <w:p w14:paraId="7E409788" w14:textId="77777777" w:rsidR="004400FA" w:rsidRPr="00DE0AC4" w:rsidRDefault="004400FA" w:rsidP="004400FA">
          <w:pPr>
            <w:pStyle w:val="Encabezado"/>
            <w:snapToGrid w:val="0"/>
            <w:jc w:val="center"/>
            <w:rPr>
              <w:rFonts w:ascii="Arial" w:hAnsi="Arial" w:cs="Arial"/>
              <w:sz w:val="21"/>
              <w:szCs w:val="21"/>
            </w:rPr>
          </w:pPr>
          <w:r w:rsidRPr="00DE0AC4">
            <w:rPr>
              <w:rFonts w:ascii="Arial" w:hAnsi="Arial" w:cs="Arial"/>
              <w:b/>
              <w:sz w:val="21"/>
              <w:szCs w:val="21"/>
            </w:rPr>
            <w:t>INFORME DE GESTION Y RESULTADOS PROYECTOS DE POSGRADOS Y DE VENTA DE SERVICIOS</w:t>
          </w:r>
        </w:p>
      </w:tc>
      <w:tc>
        <w:tcPr>
          <w:tcW w:w="2410" w:type="dxa"/>
          <w:vMerge/>
          <w:shd w:val="clear" w:color="auto" w:fill="auto"/>
          <w:vAlign w:val="center"/>
        </w:tcPr>
        <w:p w14:paraId="0F022D7A" w14:textId="77777777" w:rsidR="004400FA" w:rsidRDefault="004400FA" w:rsidP="004400FA"/>
      </w:tc>
    </w:tr>
    <w:tr w:rsidR="004400FA" w14:paraId="5920BBC2" w14:textId="77777777" w:rsidTr="00036D89">
      <w:trPr>
        <w:trHeight w:val="241"/>
      </w:trPr>
      <w:tc>
        <w:tcPr>
          <w:tcW w:w="1277" w:type="dxa"/>
          <w:shd w:val="clear" w:color="auto" w:fill="AD142E"/>
        </w:tcPr>
        <w:p w14:paraId="062CA152" w14:textId="77777777" w:rsidR="004400FA" w:rsidRDefault="004400FA" w:rsidP="004400FA">
          <w:pPr>
            <w:spacing w:after="0" w:line="240" w:lineRule="auto"/>
            <w:ind w:left="-91" w:right="5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984" w:type="dxa"/>
          <w:shd w:val="clear" w:color="auto" w:fill="auto"/>
        </w:tcPr>
        <w:p w14:paraId="79356B93" w14:textId="77777777" w:rsidR="004400FA" w:rsidRDefault="004400FA" w:rsidP="004400FA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14"/>
            </w:rPr>
            <w:t>MI-PSO-FO-44</w:t>
          </w:r>
        </w:p>
      </w:tc>
      <w:tc>
        <w:tcPr>
          <w:tcW w:w="1134" w:type="dxa"/>
          <w:shd w:val="clear" w:color="auto" w:fill="AD142E"/>
        </w:tcPr>
        <w:p w14:paraId="116CEDBA" w14:textId="77777777" w:rsidR="004400FA" w:rsidRDefault="004400FA" w:rsidP="004400FA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09" w:type="dxa"/>
          <w:shd w:val="clear" w:color="auto" w:fill="auto"/>
        </w:tcPr>
        <w:p w14:paraId="1AE8ADD9" w14:textId="77777777" w:rsidR="004400FA" w:rsidRDefault="004400FA" w:rsidP="004400FA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276" w:type="dxa"/>
          <w:shd w:val="clear" w:color="auto" w:fill="AD142E"/>
        </w:tcPr>
        <w:p w14:paraId="6B6216ED" w14:textId="77777777" w:rsidR="004400FA" w:rsidRDefault="004400FA" w:rsidP="004400FA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0" w:type="dxa"/>
          <w:shd w:val="clear" w:color="auto" w:fill="auto"/>
        </w:tcPr>
        <w:p w14:paraId="2D166BAC" w14:textId="77777777" w:rsidR="004400FA" w:rsidRDefault="004400FA" w:rsidP="004400FA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3</w:t>
          </w:r>
        </w:p>
      </w:tc>
      <w:tc>
        <w:tcPr>
          <w:tcW w:w="1276" w:type="dxa"/>
          <w:shd w:val="clear" w:color="auto" w:fill="AD142E"/>
        </w:tcPr>
        <w:p w14:paraId="502D7CC6" w14:textId="77777777" w:rsidR="004400FA" w:rsidRDefault="004400FA" w:rsidP="004400FA">
          <w:pPr>
            <w:spacing w:after="0" w:line="240" w:lineRule="auto"/>
            <w:contextualSpacing/>
            <w:jc w:val="center"/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410" w:type="dxa"/>
          <w:shd w:val="clear" w:color="auto" w:fill="auto"/>
        </w:tcPr>
        <w:p w14:paraId="7C18A938" w14:textId="77777777" w:rsidR="004400FA" w:rsidRPr="005D5F7E" w:rsidRDefault="004400FA" w:rsidP="004400FA">
          <w:pPr>
            <w:pStyle w:val="Textonotapie"/>
            <w:contextualSpacing/>
            <w:jc w:val="center"/>
            <w:rPr>
              <w:rFonts w:ascii="Arial" w:hAnsi="Arial" w:cs="Arial"/>
            </w:rPr>
          </w:pP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PAGE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F1B7C">
            <w:rPr>
              <w:rStyle w:val="Fuentedeprrafopredeter1"/>
              <w:rFonts w:ascii="Arial" w:hAnsi="Arial" w:cs="Arial"/>
              <w:b/>
              <w:bCs/>
              <w:noProof/>
            </w:rPr>
            <w:t>4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t xml:space="preserve"> de 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NUMPAGES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9F1B7C">
            <w:rPr>
              <w:rStyle w:val="Fuentedeprrafopredeter1"/>
              <w:rFonts w:ascii="Arial" w:hAnsi="Arial" w:cs="Arial"/>
              <w:b/>
              <w:bCs/>
              <w:noProof/>
            </w:rPr>
            <w:t>4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</w:p>
      </w:tc>
    </w:tr>
  </w:tbl>
  <w:p w14:paraId="171089E4" w14:textId="77777777" w:rsidR="00C04228" w:rsidRDefault="00C04228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DF3328"/>
    <w:multiLevelType w:val="hybridMultilevel"/>
    <w:tmpl w:val="54C8DBD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838777A"/>
    <w:multiLevelType w:val="hybridMultilevel"/>
    <w:tmpl w:val="E760E7F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6E5675"/>
    <w:multiLevelType w:val="hybridMultilevel"/>
    <w:tmpl w:val="1084FCF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cwsjQ2MDA2MTVR0lEKTi0uzszPAykwqgUA6fDk8CwAAAA="/>
  </w:docVars>
  <w:rsids>
    <w:rsidRoot w:val="0051744F"/>
    <w:rsid w:val="000922CC"/>
    <w:rsid w:val="000A38FB"/>
    <w:rsid w:val="00136859"/>
    <w:rsid w:val="00197585"/>
    <w:rsid w:val="001C225F"/>
    <w:rsid w:val="00215B87"/>
    <w:rsid w:val="00256237"/>
    <w:rsid w:val="00282680"/>
    <w:rsid w:val="00297191"/>
    <w:rsid w:val="002B2C69"/>
    <w:rsid w:val="003466E5"/>
    <w:rsid w:val="00373BF2"/>
    <w:rsid w:val="00383C68"/>
    <w:rsid w:val="004400FA"/>
    <w:rsid w:val="004A01DF"/>
    <w:rsid w:val="004A5AA1"/>
    <w:rsid w:val="004C5EC2"/>
    <w:rsid w:val="00513D18"/>
    <w:rsid w:val="005143A3"/>
    <w:rsid w:val="0051744F"/>
    <w:rsid w:val="00522F13"/>
    <w:rsid w:val="00523D92"/>
    <w:rsid w:val="005C64DC"/>
    <w:rsid w:val="00650E42"/>
    <w:rsid w:val="007055D4"/>
    <w:rsid w:val="00714321"/>
    <w:rsid w:val="00737ED0"/>
    <w:rsid w:val="007445BE"/>
    <w:rsid w:val="00746347"/>
    <w:rsid w:val="0078407A"/>
    <w:rsid w:val="007F34CB"/>
    <w:rsid w:val="00865908"/>
    <w:rsid w:val="00885CE6"/>
    <w:rsid w:val="008C1512"/>
    <w:rsid w:val="008E00B4"/>
    <w:rsid w:val="008E5FE3"/>
    <w:rsid w:val="0092263A"/>
    <w:rsid w:val="00960391"/>
    <w:rsid w:val="009B4408"/>
    <w:rsid w:val="009B600F"/>
    <w:rsid w:val="009D0B24"/>
    <w:rsid w:val="009E70F4"/>
    <w:rsid w:val="009F1B7C"/>
    <w:rsid w:val="00A47A14"/>
    <w:rsid w:val="00A73C85"/>
    <w:rsid w:val="00B3127D"/>
    <w:rsid w:val="00BD0D3F"/>
    <w:rsid w:val="00C04228"/>
    <w:rsid w:val="00C108C7"/>
    <w:rsid w:val="00C606AC"/>
    <w:rsid w:val="00D21591"/>
    <w:rsid w:val="00D720C0"/>
    <w:rsid w:val="00D84E03"/>
    <w:rsid w:val="00DB0E8B"/>
    <w:rsid w:val="00DE0AC4"/>
    <w:rsid w:val="00DE6DFA"/>
    <w:rsid w:val="00E370C7"/>
    <w:rsid w:val="00F7121B"/>
    <w:rsid w:val="00FE5F92"/>
    <w:rsid w:val="00FE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DEB1133"/>
  <w15:docId w15:val="{26298520-ECF9-45D9-A96C-071B9FB42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66E5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7121B"/>
    <w:pPr>
      <w:keepNext/>
      <w:spacing w:before="240" w:after="60" w:line="276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4A01D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A01DF"/>
  </w:style>
  <w:style w:type="paragraph" w:styleId="Piedepgina">
    <w:name w:val="footer"/>
    <w:basedOn w:val="Normal"/>
    <w:link w:val="PiedepginaCar"/>
    <w:unhideWhenUsed/>
    <w:rsid w:val="004A01D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4A01DF"/>
  </w:style>
  <w:style w:type="paragraph" w:styleId="Textodeglobo">
    <w:name w:val="Balloon Text"/>
    <w:basedOn w:val="Normal"/>
    <w:link w:val="TextodegloboCar"/>
    <w:uiPriority w:val="99"/>
    <w:semiHidden/>
    <w:unhideWhenUsed/>
    <w:rsid w:val="004A01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01DF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link w:val="PrrafodelistaCar"/>
    <w:uiPriority w:val="34"/>
    <w:qFormat/>
    <w:rsid w:val="00A47A14"/>
    <w:pPr>
      <w:tabs>
        <w:tab w:val="left" w:pos="0"/>
      </w:tabs>
      <w:spacing w:after="0" w:line="240" w:lineRule="auto"/>
      <w:ind w:left="708"/>
    </w:pPr>
    <w:rPr>
      <w:rFonts w:ascii="Times New Roman" w:eastAsia="Times New Roman" w:hAnsi="Times New Roman" w:cs="Times New Roman"/>
      <w:color w:val="000000"/>
      <w:sz w:val="20"/>
      <w:szCs w:val="20"/>
      <w:lang w:val="es-ES" w:eastAsia="es-ES"/>
    </w:rPr>
  </w:style>
  <w:style w:type="paragraph" w:styleId="Textoindependiente">
    <w:name w:val="Body Text"/>
    <w:basedOn w:val="Normal"/>
    <w:link w:val="TextoindependienteCar"/>
    <w:rsid w:val="00A47A1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A47A14"/>
    <w:rPr>
      <w:rFonts w:ascii="Arial" w:eastAsia="Times New Roman" w:hAnsi="Arial" w:cs="Times New Roman"/>
      <w:sz w:val="24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F7121B"/>
    <w:rPr>
      <w:rFonts w:ascii="Cambria" w:eastAsia="Times New Roman" w:hAnsi="Cambria" w:cs="Times New Roman"/>
      <w:b/>
      <w:bCs/>
      <w:i/>
      <w:iCs/>
      <w:sz w:val="28"/>
      <w:szCs w:val="28"/>
    </w:rPr>
  </w:style>
  <w:style w:type="table" w:styleId="Tablaconcuadrcula">
    <w:name w:val="Table Grid"/>
    <w:basedOn w:val="Tablanormal"/>
    <w:uiPriority w:val="39"/>
    <w:rsid w:val="00F71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rrafodelistaCar">
    <w:name w:val="Párrafo de lista Car"/>
    <w:link w:val="Prrafodelista"/>
    <w:uiPriority w:val="34"/>
    <w:rsid w:val="00F7121B"/>
    <w:rPr>
      <w:rFonts w:ascii="Times New Roman" w:eastAsia="Times New Roman" w:hAnsi="Times New Roman" w:cs="Times New Roman"/>
      <w:color w:val="000000"/>
      <w:sz w:val="20"/>
      <w:szCs w:val="20"/>
      <w:lang w:val="es-ES" w:eastAsia="es-ES"/>
    </w:rPr>
  </w:style>
  <w:style w:type="paragraph" w:customStyle="1" w:styleId="Heading">
    <w:name w:val="Heading"/>
    <w:basedOn w:val="Normal"/>
    <w:rsid w:val="00BD0D3F"/>
    <w:pPr>
      <w:tabs>
        <w:tab w:val="center" w:pos="4252"/>
        <w:tab w:val="right" w:pos="8504"/>
      </w:tabs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Fuentedeprrafopredeter1">
    <w:name w:val="Fuente de párrafo predeter.1"/>
    <w:rsid w:val="00DE0AC4"/>
  </w:style>
  <w:style w:type="paragraph" w:styleId="Textonotapie">
    <w:name w:val="footnote text"/>
    <w:basedOn w:val="Normal"/>
    <w:link w:val="TextonotapieCar"/>
    <w:rsid w:val="00DE0AC4"/>
    <w:pPr>
      <w:suppressLineNumbers/>
      <w:suppressAutoHyphens/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val="es-ES" w:eastAsia="zh-CN"/>
    </w:rPr>
  </w:style>
  <w:style w:type="character" w:customStyle="1" w:styleId="TextonotapieCar">
    <w:name w:val="Texto nota pie Car"/>
    <w:basedOn w:val="Fuentedeprrafopredeter"/>
    <w:link w:val="Textonotapie"/>
    <w:rsid w:val="00DE0AC4"/>
    <w:rPr>
      <w:rFonts w:ascii="Times New Roman" w:eastAsia="Times New Roman" w:hAnsi="Times New Roman" w:cs="Times New Roman"/>
      <w:sz w:val="20"/>
      <w:szCs w:val="20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Surcolombiana</Company>
  <LinksUpToDate>false</LinksUpToDate>
  <CharactersWithSpaces>3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icina de Comunicaciones</dc:creator>
  <cp:lastModifiedBy>SGD</cp:lastModifiedBy>
  <cp:revision>8</cp:revision>
  <cp:lastPrinted>2024-06-07T16:23:00Z</cp:lastPrinted>
  <dcterms:created xsi:type="dcterms:W3CDTF">2023-05-30T17:07:00Z</dcterms:created>
  <dcterms:modified xsi:type="dcterms:W3CDTF">2024-06-07T16:23:00Z</dcterms:modified>
</cp:coreProperties>
</file>